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78422B" w14:textId="37F4A7C7" w:rsidR="00411942" w:rsidRDefault="00411942">
      <w:pPr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  <w:r w:rsidRPr="00411942">
        <w:rPr>
          <w:rFonts w:ascii="Times New Roman" w:hAnsi="Times New Roman" w:cs="Times New Roman"/>
          <w:color w:val="000000" w:themeColor="text1"/>
          <w:sz w:val="36"/>
          <w:szCs w:val="36"/>
        </w:rPr>
        <w:t xml:space="preserve">                             </w:t>
      </w:r>
      <w:r w:rsidRPr="00411942"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  <w:t>CSE326 PROJECT REPORT</w:t>
      </w:r>
    </w:p>
    <w:p w14:paraId="3FD54DD7" w14:textId="77777777" w:rsidR="00411942" w:rsidRPr="00411942" w:rsidRDefault="00411942">
      <w:pPr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</w:p>
    <w:p w14:paraId="49CCBEA0" w14:textId="0775EFAC" w:rsidR="004D0071" w:rsidRPr="00C86833" w:rsidRDefault="009C3CAC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C86833">
        <w:rPr>
          <w:rFonts w:ascii="Times New Roman" w:hAnsi="Times New Roman" w:cs="Times New Roman"/>
          <w:color w:val="000000" w:themeColor="text1"/>
          <w:sz w:val="28"/>
          <w:szCs w:val="28"/>
        </w:rPr>
        <w:t>NAME OF THE PROJECT:</w:t>
      </w:r>
      <w:r w:rsidR="002B7403" w:rsidRPr="00285716">
        <w:rPr>
          <w:rFonts w:ascii="Times New Roman" w:hAnsi="Times New Roman" w:cs="Times New Roman"/>
          <w:color w:val="FF0000"/>
          <w:sz w:val="24"/>
        </w:rPr>
        <w:t xml:space="preserve"> </w:t>
      </w:r>
      <w:r w:rsidR="00285716" w:rsidRPr="00C86833">
        <w:rPr>
          <w:rFonts w:ascii="Times New Roman" w:hAnsi="Times New Roman" w:cs="Times New Roman"/>
          <w:b/>
          <w:bCs/>
          <w:sz w:val="32"/>
          <w:szCs w:val="32"/>
        </w:rPr>
        <w:t>REAL ESTATE</w:t>
      </w:r>
    </w:p>
    <w:p w14:paraId="4EB9CA3A" w14:textId="77777777" w:rsidR="009C3CAC" w:rsidRDefault="009C3CAC">
      <w:pPr>
        <w:rPr>
          <w:rFonts w:ascii="Times New Roman" w:hAnsi="Times New Roman" w:cs="Times New Roman"/>
          <w:sz w:val="24"/>
        </w:rPr>
      </w:pPr>
    </w:p>
    <w:p w14:paraId="4890058F" w14:textId="36DEFCE1" w:rsidR="009C3CAC" w:rsidRPr="00285716" w:rsidRDefault="009C3CAC">
      <w:pPr>
        <w:rPr>
          <w:rFonts w:ascii="Times New Roman" w:hAnsi="Times New Roman" w:cs="Times New Roman"/>
          <w:b/>
          <w:bCs/>
          <w:color w:val="000000" w:themeColor="text1"/>
          <w:sz w:val="24"/>
        </w:rPr>
      </w:pPr>
      <w:r w:rsidRPr="00285716">
        <w:rPr>
          <w:rFonts w:ascii="Times New Roman" w:hAnsi="Times New Roman" w:cs="Times New Roman"/>
          <w:b/>
          <w:bCs/>
          <w:color w:val="000000" w:themeColor="text1"/>
          <w:sz w:val="24"/>
        </w:rPr>
        <w:t>DETAILS OF THE PROJECT MEMBERS</w:t>
      </w:r>
    </w:p>
    <w:p w14:paraId="58322DC4" w14:textId="3C781E42" w:rsidR="009C3CAC" w:rsidRDefault="009C3CA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AME:</w:t>
      </w:r>
      <w:r w:rsidR="00285716">
        <w:rPr>
          <w:rFonts w:ascii="Times New Roman" w:hAnsi="Times New Roman" w:cs="Times New Roman"/>
          <w:sz w:val="24"/>
        </w:rPr>
        <w:t xml:space="preserve"> </w:t>
      </w:r>
      <w:r w:rsidR="00285716" w:rsidRPr="00C86833">
        <w:rPr>
          <w:rFonts w:ascii="Times New Roman" w:hAnsi="Times New Roman" w:cs="Times New Roman"/>
          <w:b/>
          <w:bCs/>
          <w:sz w:val="24"/>
        </w:rPr>
        <w:t>PIYUSH</w:t>
      </w:r>
    </w:p>
    <w:p w14:paraId="04C6F36B" w14:textId="5F74F6FB" w:rsidR="00E70E37" w:rsidRDefault="009C3CA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ENROLLMENT NUMBER:</w:t>
      </w:r>
      <w:r w:rsidR="00285716">
        <w:rPr>
          <w:rFonts w:ascii="Times New Roman" w:hAnsi="Times New Roman" w:cs="Times New Roman"/>
          <w:sz w:val="24"/>
        </w:rPr>
        <w:t xml:space="preserve"> </w:t>
      </w:r>
      <w:r w:rsidR="00285716" w:rsidRPr="00C86833">
        <w:rPr>
          <w:rFonts w:ascii="Times New Roman" w:hAnsi="Times New Roman" w:cs="Times New Roman"/>
          <w:b/>
          <w:bCs/>
          <w:sz w:val="24"/>
        </w:rPr>
        <w:t>12012501</w:t>
      </w:r>
    </w:p>
    <w:p w14:paraId="347B4052" w14:textId="105435DB" w:rsidR="009C3CAC" w:rsidRPr="00285716" w:rsidRDefault="009C3CAC">
      <w:pPr>
        <w:rPr>
          <w:rFonts w:ascii="Times New Roman" w:hAnsi="Times New Roman" w:cs="Times New Roman"/>
          <w:b/>
          <w:bCs/>
          <w:sz w:val="24"/>
        </w:rPr>
      </w:pPr>
      <w:r w:rsidRPr="00C86833">
        <w:rPr>
          <w:rFonts w:ascii="Times New Roman" w:hAnsi="Times New Roman" w:cs="Times New Roman"/>
          <w:color w:val="000000" w:themeColor="text1"/>
          <w:sz w:val="24"/>
        </w:rPr>
        <w:t>DURATION:</w:t>
      </w:r>
      <w:r w:rsidR="00285716" w:rsidRPr="00285716">
        <w:rPr>
          <w:rFonts w:ascii="Times New Roman" w:hAnsi="Times New Roman" w:cs="Times New Roman"/>
          <w:b/>
          <w:bCs/>
          <w:sz w:val="24"/>
        </w:rPr>
        <w:t xml:space="preserve"> </w:t>
      </w:r>
      <w:r w:rsidR="00280405">
        <w:rPr>
          <w:rFonts w:ascii="Times New Roman" w:hAnsi="Times New Roman" w:cs="Times New Roman"/>
          <w:b/>
          <w:bCs/>
          <w:sz w:val="24"/>
        </w:rPr>
        <w:t>5 days</w:t>
      </w:r>
    </w:p>
    <w:p w14:paraId="775F60ED" w14:textId="19D2F709" w:rsidR="009C3CAC" w:rsidRPr="00285716" w:rsidRDefault="009C3CAC">
      <w:pPr>
        <w:rPr>
          <w:rFonts w:ascii="Times New Roman" w:hAnsi="Times New Roman" w:cs="Times New Roman"/>
          <w:b/>
          <w:bCs/>
          <w:sz w:val="24"/>
        </w:rPr>
      </w:pPr>
      <w:r w:rsidRPr="00C86833">
        <w:rPr>
          <w:rFonts w:ascii="Times New Roman" w:hAnsi="Times New Roman" w:cs="Times New Roman"/>
          <w:sz w:val="24"/>
        </w:rPr>
        <w:t>DATE OF STA</w:t>
      </w:r>
      <w:r w:rsidR="00285716" w:rsidRPr="00C86833">
        <w:rPr>
          <w:rFonts w:ascii="Times New Roman" w:hAnsi="Times New Roman" w:cs="Times New Roman"/>
          <w:sz w:val="24"/>
        </w:rPr>
        <w:t>R</w:t>
      </w:r>
      <w:r w:rsidRPr="00C86833">
        <w:rPr>
          <w:rFonts w:ascii="Times New Roman" w:hAnsi="Times New Roman" w:cs="Times New Roman"/>
          <w:sz w:val="24"/>
        </w:rPr>
        <w:t>T:</w:t>
      </w:r>
      <w:r w:rsidR="00E70E37">
        <w:rPr>
          <w:rFonts w:ascii="Times New Roman" w:hAnsi="Times New Roman" w:cs="Times New Roman"/>
          <w:b/>
          <w:bCs/>
          <w:sz w:val="24"/>
        </w:rPr>
        <w:t xml:space="preserve"> </w:t>
      </w:r>
      <w:r w:rsidR="00280405">
        <w:rPr>
          <w:rFonts w:ascii="Times New Roman" w:hAnsi="Times New Roman" w:cs="Times New Roman"/>
          <w:b/>
          <w:bCs/>
          <w:sz w:val="24"/>
        </w:rPr>
        <w:t>15/04/2021</w:t>
      </w:r>
    </w:p>
    <w:p w14:paraId="21166DD1" w14:textId="1CF0EF0C" w:rsidR="009C3CAC" w:rsidRDefault="009C3CAC">
      <w:pPr>
        <w:rPr>
          <w:rFonts w:ascii="Times New Roman" w:hAnsi="Times New Roman" w:cs="Times New Roman"/>
          <w:b/>
          <w:bCs/>
          <w:sz w:val="24"/>
        </w:rPr>
      </w:pPr>
      <w:r w:rsidRPr="00C86833">
        <w:rPr>
          <w:rFonts w:ascii="Times New Roman" w:hAnsi="Times New Roman" w:cs="Times New Roman"/>
          <w:sz w:val="24"/>
        </w:rPr>
        <w:t>DATE OF END:</w:t>
      </w:r>
      <w:r w:rsidR="00E70E37">
        <w:rPr>
          <w:rFonts w:ascii="Times New Roman" w:hAnsi="Times New Roman" w:cs="Times New Roman"/>
          <w:b/>
          <w:bCs/>
          <w:sz w:val="24"/>
        </w:rPr>
        <w:t xml:space="preserve"> </w:t>
      </w:r>
      <w:r w:rsidR="00280405">
        <w:rPr>
          <w:rFonts w:ascii="Times New Roman" w:hAnsi="Times New Roman" w:cs="Times New Roman"/>
          <w:b/>
          <w:bCs/>
          <w:sz w:val="24"/>
        </w:rPr>
        <w:t>25/04/2021</w:t>
      </w:r>
    </w:p>
    <w:p w14:paraId="620F6BDC" w14:textId="70B888A7" w:rsidR="00C86833" w:rsidRDefault="00C86833">
      <w:pPr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 xml:space="preserve">                            -----------------------------------------------------------</w:t>
      </w:r>
    </w:p>
    <w:p w14:paraId="701D05D8" w14:textId="247625C8" w:rsidR="00280405" w:rsidRDefault="00280405">
      <w:pPr>
        <w:rPr>
          <w:rFonts w:ascii="Times New Roman" w:hAnsi="Times New Roman" w:cs="Times New Roman"/>
          <w:b/>
          <w:bCs/>
          <w:sz w:val="24"/>
        </w:rPr>
      </w:pPr>
    </w:p>
    <w:p w14:paraId="48DA3D39" w14:textId="77777777" w:rsidR="00280405" w:rsidRPr="00285716" w:rsidRDefault="00280405" w:rsidP="00280405">
      <w:pPr>
        <w:rPr>
          <w:rFonts w:ascii="Times New Roman" w:hAnsi="Times New Roman" w:cs="Times New Roman"/>
          <w:b/>
          <w:bCs/>
          <w:color w:val="000000" w:themeColor="text1"/>
          <w:sz w:val="24"/>
        </w:rPr>
      </w:pPr>
      <w:r w:rsidRPr="00285716">
        <w:rPr>
          <w:rFonts w:ascii="Times New Roman" w:hAnsi="Times New Roman" w:cs="Times New Roman"/>
          <w:b/>
          <w:bCs/>
          <w:color w:val="000000" w:themeColor="text1"/>
          <w:sz w:val="24"/>
        </w:rPr>
        <w:t>DETAILS OF THE PROJECT MEMBERS</w:t>
      </w:r>
    </w:p>
    <w:p w14:paraId="776B9915" w14:textId="627F2D47" w:rsidR="00280405" w:rsidRDefault="00280405" w:rsidP="0028040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AME: SUMANT</w:t>
      </w:r>
      <w:r w:rsidR="005F710D">
        <w:rPr>
          <w:rFonts w:ascii="Times New Roman" w:hAnsi="Times New Roman" w:cs="Times New Roman"/>
          <w:sz w:val="24"/>
        </w:rPr>
        <w:t xml:space="preserve"> KUMAR</w:t>
      </w:r>
    </w:p>
    <w:p w14:paraId="75DCB19D" w14:textId="73596D52" w:rsidR="00280405" w:rsidRDefault="00280405" w:rsidP="0028040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ENROLLMENT NUMBER: </w:t>
      </w:r>
      <w:r w:rsidR="002145B0">
        <w:rPr>
          <w:rFonts w:ascii="Times New Roman" w:hAnsi="Times New Roman" w:cs="Times New Roman"/>
          <w:sz w:val="24"/>
        </w:rPr>
        <w:t>12012575</w:t>
      </w:r>
    </w:p>
    <w:p w14:paraId="68289EA2" w14:textId="47DA32A0" w:rsidR="00280405" w:rsidRPr="00285716" w:rsidRDefault="00280405" w:rsidP="00280405">
      <w:pPr>
        <w:rPr>
          <w:rFonts w:ascii="Times New Roman" w:hAnsi="Times New Roman" w:cs="Times New Roman"/>
          <w:b/>
          <w:bCs/>
          <w:sz w:val="24"/>
        </w:rPr>
      </w:pPr>
      <w:r w:rsidRPr="00285716">
        <w:rPr>
          <w:rFonts w:ascii="Times New Roman" w:hAnsi="Times New Roman" w:cs="Times New Roman"/>
          <w:b/>
          <w:bCs/>
          <w:color w:val="000000" w:themeColor="text1"/>
          <w:sz w:val="24"/>
        </w:rPr>
        <w:t>DURATION:</w:t>
      </w:r>
      <w:r w:rsidRPr="00285716">
        <w:rPr>
          <w:rFonts w:ascii="Times New Roman" w:hAnsi="Times New Roman" w:cs="Times New Roman"/>
          <w:b/>
          <w:bCs/>
          <w:sz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</w:rPr>
        <w:t>8 Days</w:t>
      </w:r>
    </w:p>
    <w:p w14:paraId="795AA0B0" w14:textId="29385AF1" w:rsidR="00280405" w:rsidRPr="00285716" w:rsidRDefault="00280405" w:rsidP="00280405">
      <w:pPr>
        <w:rPr>
          <w:rFonts w:ascii="Times New Roman" w:hAnsi="Times New Roman" w:cs="Times New Roman"/>
          <w:b/>
          <w:bCs/>
          <w:sz w:val="24"/>
        </w:rPr>
      </w:pPr>
      <w:r w:rsidRPr="00285716">
        <w:rPr>
          <w:rFonts w:ascii="Times New Roman" w:hAnsi="Times New Roman" w:cs="Times New Roman"/>
          <w:b/>
          <w:bCs/>
          <w:sz w:val="24"/>
        </w:rPr>
        <w:t>DATE OF START:</w:t>
      </w:r>
      <w:r>
        <w:rPr>
          <w:rFonts w:ascii="Times New Roman" w:hAnsi="Times New Roman" w:cs="Times New Roman"/>
          <w:b/>
          <w:bCs/>
          <w:sz w:val="24"/>
        </w:rPr>
        <w:t xml:space="preserve"> 12/04/2021</w:t>
      </w:r>
    </w:p>
    <w:p w14:paraId="24D37919" w14:textId="43DDB84A" w:rsidR="00280405" w:rsidRPr="00285716" w:rsidRDefault="00280405" w:rsidP="00280405">
      <w:pPr>
        <w:rPr>
          <w:rFonts w:ascii="Times New Roman" w:hAnsi="Times New Roman" w:cs="Times New Roman"/>
          <w:b/>
          <w:bCs/>
          <w:sz w:val="24"/>
        </w:rPr>
      </w:pPr>
      <w:r w:rsidRPr="00285716">
        <w:rPr>
          <w:rFonts w:ascii="Times New Roman" w:hAnsi="Times New Roman" w:cs="Times New Roman"/>
          <w:b/>
          <w:bCs/>
          <w:sz w:val="24"/>
        </w:rPr>
        <w:t>DATE OF END:</w:t>
      </w:r>
      <w:r>
        <w:rPr>
          <w:rFonts w:ascii="Times New Roman" w:hAnsi="Times New Roman" w:cs="Times New Roman"/>
          <w:b/>
          <w:bCs/>
          <w:sz w:val="24"/>
        </w:rPr>
        <w:t xml:space="preserve"> 20/04/2020</w:t>
      </w:r>
    </w:p>
    <w:p w14:paraId="544BA39B" w14:textId="05BADBD0" w:rsidR="00280405" w:rsidRDefault="00C86833">
      <w:pPr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 xml:space="preserve">                            ------------------------------------------------------------</w:t>
      </w:r>
    </w:p>
    <w:p w14:paraId="65280DBD" w14:textId="77777777" w:rsidR="00280405" w:rsidRPr="00285716" w:rsidRDefault="00280405" w:rsidP="00280405">
      <w:pPr>
        <w:rPr>
          <w:rFonts w:ascii="Times New Roman" w:hAnsi="Times New Roman" w:cs="Times New Roman"/>
          <w:b/>
          <w:bCs/>
          <w:color w:val="000000" w:themeColor="text1"/>
          <w:sz w:val="24"/>
        </w:rPr>
      </w:pPr>
      <w:r w:rsidRPr="00285716">
        <w:rPr>
          <w:rFonts w:ascii="Times New Roman" w:hAnsi="Times New Roman" w:cs="Times New Roman"/>
          <w:b/>
          <w:bCs/>
          <w:color w:val="000000" w:themeColor="text1"/>
          <w:sz w:val="24"/>
        </w:rPr>
        <w:t>DETAILS OF THE PROJECT MEMBERS</w:t>
      </w:r>
    </w:p>
    <w:p w14:paraId="4CA40711" w14:textId="1CBA7BD1" w:rsidR="00280405" w:rsidRDefault="00280405" w:rsidP="0028040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AME: UJJWAL</w:t>
      </w:r>
      <w:r w:rsidR="002145B0">
        <w:rPr>
          <w:rFonts w:ascii="Times New Roman" w:hAnsi="Times New Roman" w:cs="Times New Roman"/>
          <w:sz w:val="24"/>
        </w:rPr>
        <w:t xml:space="preserve"> PRAKASH</w:t>
      </w:r>
    </w:p>
    <w:p w14:paraId="4BAFF73C" w14:textId="22DEBA6B" w:rsidR="00280405" w:rsidRDefault="00280405" w:rsidP="0028040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ENROLLMENT NUMBER: </w:t>
      </w:r>
    </w:p>
    <w:p w14:paraId="4EB911F0" w14:textId="77777777" w:rsidR="00280405" w:rsidRPr="00285716" w:rsidRDefault="00280405" w:rsidP="00280405">
      <w:pPr>
        <w:rPr>
          <w:rFonts w:ascii="Times New Roman" w:hAnsi="Times New Roman" w:cs="Times New Roman"/>
          <w:b/>
          <w:bCs/>
          <w:sz w:val="24"/>
        </w:rPr>
      </w:pPr>
      <w:r w:rsidRPr="00285716">
        <w:rPr>
          <w:rFonts w:ascii="Times New Roman" w:hAnsi="Times New Roman" w:cs="Times New Roman"/>
          <w:b/>
          <w:bCs/>
          <w:color w:val="000000" w:themeColor="text1"/>
          <w:sz w:val="24"/>
        </w:rPr>
        <w:t>DURATION:</w:t>
      </w:r>
      <w:r w:rsidRPr="00285716">
        <w:rPr>
          <w:rFonts w:ascii="Times New Roman" w:hAnsi="Times New Roman" w:cs="Times New Roman"/>
          <w:b/>
          <w:bCs/>
          <w:sz w:val="24"/>
        </w:rPr>
        <w:t xml:space="preserve"> </w:t>
      </w:r>
    </w:p>
    <w:p w14:paraId="2CF21182" w14:textId="77777777" w:rsidR="00280405" w:rsidRPr="00285716" w:rsidRDefault="00280405" w:rsidP="00280405">
      <w:pPr>
        <w:rPr>
          <w:rFonts w:ascii="Times New Roman" w:hAnsi="Times New Roman" w:cs="Times New Roman"/>
          <w:b/>
          <w:bCs/>
          <w:sz w:val="24"/>
        </w:rPr>
      </w:pPr>
      <w:r w:rsidRPr="00285716">
        <w:rPr>
          <w:rFonts w:ascii="Times New Roman" w:hAnsi="Times New Roman" w:cs="Times New Roman"/>
          <w:b/>
          <w:bCs/>
          <w:sz w:val="24"/>
        </w:rPr>
        <w:t>DATE OF START:</w:t>
      </w:r>
      <w:r>
        <w:rPr>
          <w:rFonts w:ascii="Times New Roman" w:hAnsi="Times New Roman" w:cs="Times New Roman"/>
          <w:b/>
          <w:bCs/>
          <w:sz w:val="24"/>
        </w:rPr>
        <w:t xml:space="preserve"> </w:t>
      </w:r>
    </w:p>
    <w:p w14:paraId="5D968297" w14:textId="77777777" w:rsidR="00280405" w:rsidRPr="00285716" w:rsidRDefault="00280405" w:rsidP="00280405">
      <w:pPr>
        <w:rPr>
          <w:rFonts w:ascii="Times New Roman" w:hAnsi="Times New Roman" w:cs="Times New Roman"/>
          <w:b/>
          <w:bCs/>
          <w:sz w:val="24"/>
        </w:rPr>
      </w:pPr>
      <w:r w:rsidRPr="00285716">
        <w:rPr>
          <w:rFonts w:ascii="Times New Roman" w:hAnsi="Times New Roman" w:cs="Times New Roman"/>
          <w:b/>
          <w:bCs/>
          <w:sz w:val="24"/>
        </w:rPr>
        <w:t>DATE OF END:</w:t>
      </w:r>
      <w:r>
        <w:rPr>
          <w:rFonts w:ascii="Times New Roman" w:hAnsi="Times New Roman" w:cs="Times New Roman"/>
          <w:b/>
          <w:bCs/>
          <w:sz w:val="24"/>
        </w:rPr>
        <w:t xml:space="preserve"> </w:t>
      </w:r>
    </w:p>
    <w:p w14:paraId="74AD0339" w14:textId="3B969F68" w:rsidR="00280405" w:rsidRDefault="00C86833">
      <w:pPr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 xml:space="preserve">                            ---------------------------------------------------------------</w:t>
      </w:r>
    </w:p>
    <w:p w14:paraId="6FDA54CA" w14:textId="77777777" w:rsidR="00423BE7" w:rsidRPr="00285716" w:rsidRDefault="00423BE7">
      <w:pPr>
        <w:rPr>
          <w:rFonts w:ascii="Times New Roman" w:hAnsi="Times New Roman" w:cs="Times New Roman"/>
          <w:b/>
          <w:bCs/>
          <w:sz w:val="24"/>
        </w:rPr>
      </w:pPr>
    </w:p>
    <w:p w14:paraId="424DD55B" w14:textId="749ECDAD" w:rsidR="00EE7221" w:rsidRPr="00EE7221" w:rsidRDefault="00423BE7" w:rsidP="00EE7221">
      <w:pPr>
        <w:rPr>
          <w:rFonts w:ascii="Times New Roman" w:hAnsi="Times New Roman" w:cs="Times New Roman"/>
          <w:sz w:val="24"/>
        </w:rPr>
      </w:pPr>
      <w:r w:rsidRPr="001A11C7">
        <w:rPr>
          <w:rFonts w:ascii="Times New Roman" w:hAnsi="Times New Roman" w:cs="Times New Roman"/>
          <w:b/>
          <w:bCs/>
          <w:sz w:val="28"/>
          <w:szCs w:val="28"/>
        </w:rPr>
        <w:t>Aim of the Project</w:t>
      </w:r>
      <w:r w:rsidR="00280405" w:rsidRPr="001A11C7">
        <w:rPr>
          <w:rFonts w:ascii="Times New Roman" w:hAnsi="Times New Roman" w:cs="Times New Roman"/>
          <w:b/>
          <w:bCs/>
          <w:sz w:val="28"/>
          <w:szCs w:val="28"/>
        </w:rPr>
        <w:t xml:space="preserve"> -</w:t>
      </w:r>
      <w:r w:rsidR="00280405" w:rsidRPr="00EE7221">
        <w:rPr>
          <w:rFonts w:ascii="Times New Roman" w:hAnsi="Times New Roman" w:cs="Times New Roman"/>
          <w:sz w:val="24"/>
        </w:rPr>
        <w:t xml:space="preserve"> </w:t>
      </w:r>
      <w:r w:rsidR="00EE7221" w:rsidRPr="00EE7221">
        <w:rPr>
          <w:rFonts w:ascii="Times New Roman" w:hAnsi="Times New Roman" w:cs="Times New Roman"/>
          <w:sz w:val="24"/>
        </w:rPr>
        <w:t xml:space="preserve">To make a Real Estate website with the help of HTML, CSS and JAVASCRIPT. The website should contain some pages like About, Contact, Buy, Sell, Login and Gallery. </w:t>
      </w:r>
    </w:p>
    <w:p w14:paraId="7E3B2B8E" w14:textId="513653DD" w:rsidR="00423BE7" w:rsidRDefault="00EE7221" w:rsidP="00EE7221">
      <w:pPr>
        <w:rPr>
          <w:rFonts w:ascii="Times New Roman" w:hAnsi="Times New Roman" w:cs="Times New Roman"/>
          <w:sz w:val="24"/>
        </w:rPr>
      </w:pPr>
      <w:r w:rsidRPr="00EE7221">
        <w:rPr>
          <w:rFonts w:ascii="Times New Roman" w:hAnsi="Times New Roman" w:cs="Times New Roman"/>
          <w:sz w:val="24"/>
        </w:rPr>
        <w:t xml:space="preserve"> </w:t>
      </w:r>
    </w:p>
    <w:p w14:paraId="388AB02F" w14:textId="4C62504E" w:rsidR="00174554" w:rsidRDefault="00423BE7" w:rsidP="00EE7221">
      <w:pPr>
        <w:rPr>
          <w:rFonts w:ascii="Times New Roman" w:hAnsi="Times New Roman" w:cs="Times New Roman"/>
          <w:sz w:val="24"/>
        </w:rPr>
      </w:pPr>
      <w:r w:rsidRPr="001A11C7">
        <w:rPr>
          <w:rFonts w:ascii="Times New Roman" w:hAnsi="Times New Roman" w:cs="Times New Roman"/>
          <w:b/>
          <w:bCs/>
          <w:sz w:val="28"/>
          <w:szCs w:val="28"/>
        </w:rPr>
        <w:t xml:space="preserve">About the Project: - </w:t>
      </w:r>
      <w:r>
        <w:rPr>
          <w:rFonts w:ascii="Times New Roman" w:hAnsi="Times New Roman" w:cs="Times New Roman"/>
          <w:sz w:val="24"/>
        </w:rPr>
        <w:t xml:space="preserve">This project is made with the help of </w:t>
      </w:r>
      <w:r w:rsidRPr="00C86833">
        <w:rPr>
          <w:rFonts w:ascii="Times New Roman" w:hAnsi="Times New Roman" w:cs="Times New Roman"/>
          <w:b/>
          <w:bCs/>
          <w:sz w:val="24"/>
        </w:rPr>
        <w:t>HTML, CSS</w:t>
      </w:r>
      <w:r>
        <w:rPr>
          <w:rFonts w:ascii="Times New Roman" w:hAnsi="Times New Roman" w:cs="Times New Roman"/>
          <w:sz w:val="24"/>
        </w:rPr>
        <w:t xml:space="preserve"> and </w:t>
      </w:r>
      <w:r w:rsidRPr="00C86833">
        <w:rPr>
          <w:rFonts w:ascii="Times New Roman" w:hAnsi="Times New Roman" w:cs="Times New Roman"/>
          <w:b/>
          <w:bCs/>
          <w:sz w:val="24"/>
        </w:rPr>
        <w:t>JavaScript.</w:t>
      </w:r>
      <w:r>
        <w:rPr>
          <w:rFonts w:ascii="Times New Roman" w:hAnsi="Times New Roman" w:cs="Times New Roman"/>
          <w:sz w:val="24"/>
        </w:rPr>
        <w:t xml:space="preserve"> We named the website as </w:t>
      </w:r>
      <w:r w:rsidRPr="00423BE7">
        <w:rPr>
          <w:rFonts w:ascii="Times New Roman" w:hAnsi="Times New Roman" w:cs="Times New Roman"/>
          <w:b/>
          <w:bCs/>
          <w:sz w:val="24"/>
        </w:rPr>
        <w:t>REAL ESTATE KINGS</w:t>
      </w:r>
      <w:r>
        <w:rPr>
          <w:rFonts w:ascii="Times New Roman" w:hAnsi="Times New Roman" w:cs="Times New Roman"/>
          <w:b/>
          <w:bCs/>
          <w:sz w:val="24"/>
        </w:rPr>
        <w:t xml:space="preserve">, </w:t>
      </w:r>
      <w:r>
        <w:rPr>
          <w:rFonts w:ascii="Times New Roman" w:hAnsi="Times New Roman" w:cs="Times New Roman"/>
          <w:sz w:val="24"/>
        </w:rPr>
        <w:t xml:space="preserve">where you can buy and sell your property from any part of the world online. </w:t>
      </w:r>
    </w:p>
    <w:p w14:paraId="72AF8FFB" w14:textId="59B29239" w:rsidR="00EC7AA3" w:rsidRDefault="00EC7AA3" w:rsidP="00EE7221">
      <w:pPr>
        <w:rPr>
          <w:rFonts w:ascii="Times New Roman" w:hAnsi="Times New Roman" w:cs="Times New Roman"/>
          <w:sz w:val="24"/>
        </w:rPr>
      </w:pPr>
    </w:p>
    <w:p w14:paraId="6EA4332C" w14:textId="1DD8F599" w:rsidR="00174554" w:rsidRDefault="00174554" w:rsidP="00EE7221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</w:t>
      </w:r>
      <w:r w:rsidRPr="00C86833">
        <w:rPr>
          <w:rFonts w:ascii="Times New Roman" w:hAnsi="Times New Roman" w:cs="Times New Roman"/>
          <w:b/>
          <w:bCs/>
          <w:sz w:val="24"/>
        </w:rPr>
        <w:t>Homepage/Landing Page</w:t>
      </w:r>
      <w:r>
        <w:rPr>
          <w:rFonts w:ascii="Times New Roman" w:hAnsi="Times New Roman" w:cs="Times New Roman"/>
          <w:sz w:val="24"/>
        </w:rPr>
        <w:t xml:space="preserve"> </w:t>
      </w:r>
      <w:r w:rsidRPr="00174554">
        <w:rPr>
          <w:rFonts w:ascii="Times New Roman" w:hAnsi="Times New Roman" w:cs="Times New Roman"/>
          <w:b/>
          <w:bCs/>
          <w:sz w:val="24"/>
        </w:rPr>
        <w:t>realestetekings.com</w:t>
      </w:r>
      <w:r>
        <w:rPr>
          <w:rFonts w:ascii="Times New Roman" w:hAnsi="Times New Roman" w:cs="Times New Roman"/>
          <w:sz w:val="24"/>
        </w:rPr>
        <w:t xml:space="preserve"> contains various awesome features like you </w:t>
      </w:r>
      <w:r w:rsidRPr="00C86833">
        <w:rPr>
          <w:rFonts w:ascii="Times New Roman" w:hAnsi="Times New Roman" w:cs="Times New Roman"/>
          <w:b/>
          <w:bCs/>
          <w:sz w:val="24"/>
        </w:rPr>
        <w:t>can search for your desired properties</w:t>
      </w:r>
      <w:r>
        <w:rPr>
          <w:rFonts w:ascii="Times New Roman" w:hAnsi="Times New Roman" w:cs="Times New Roman"/>
          <w:sz w:val="24"/>
        </w:rPr>
        <w:t xml:space="preserve"> and the </w:t>
      </w:r>
      <w:r w:rsidRPr="00C86833">
        <w:rPr>
          <w:rFonts w:ascii="Times New Roman" w:hAnsi="Times New Roman" w:cs="Times New Roman"/>
          <w:b/>
          <w:bCs/>
          <w:sz w:val="24"/>
        </w:rPr>
        <w:t xml:space="preserve">list of </w:t>
      </w:r>
      <w:r w:rsidR="00EC7AA3" w:rsidRPr="00C86833">
        <w:rPr>
          <w:rFonts w:ascii="Times New Roman" w:hAnsi="Times New Roman" w:cs="Times New Roman"/>
          <w:b/>
          <w:bCs/>
          <w:sz w:val="24"/>
        </w:rPr>
        <w:t>some</w:t>
      </w:r>
      <w:r w:rsidRPr="00C86833">
        <w:rPr>
          <w:rFonts w:ascii="Times New Roman" w:hAnsi="Times New Roman" w:cs="Times New Roman"/>
          <w:b/>
          <w:bCs/>
          <w:sz w:val="24"/>
        </w:rPr>
        <w:t xml:space="preserve"> featured </w:t>
      </w:r>
      <w:r w:rsidR="00EC7AA3" w:rsidRPr="00C86833">
        <w:rPr>
          <w:rFonts w:ascii="Times New Roman" w:hAnsi="Times New Roman" w:cs="Times New Roman"/>
          <w:b/>
          <w:bCs/>
          <w:sz w:val="24"/>
        </w:rPr>
        <w:t>Properties</w:t>
      </w:r>
      <w:r w:rsidR="00EC7AA3">
        <w:rPr>
          <w:rFonts w:ascii="Times New Roman" w:hAnsi="Times New Roman" w:cs="Times New Roman"/>
          <w:sz w:val="24"/>
        </w:rPr>
        <w:t xml:space="preserve">. You also a </w:t>
      </w:r>
      <w:r w:rsidR="00EC7AA3" w:rsidRPr="00C86833">
        <w:rPr>
          <w:rFonts w:ascii="Times New Roman" w:hAnsi="Times New Roman" w:cs="Times New Roman"/>
          <w:b/>
          <w:bCs/>
          <w:sz w:val="24"/>
        </w:rPr>
        <w:t>bunch of properties searches</w:t>
      </w:r>
      <w:r w:rsidR="00EC7AA3">
        <w:rPr>
          <w:rFonts w:ascii="Times New Roman" w:hAnsi="Times New Roman" w:cs="Times New Roman"/>
          <w:sz w:val="24"/>
        </w:rPr>
        <w:t xml:space="preserve"> which people search on our site. We also provide some of the counts </w:t>
      </w:r>
      <w:r w:rsidR="00C86833">
        <w:rPr>
          <w:rFonts w:ascii="Times New Roman" w:hAnsi="Times New Roman" w:cs="Times New Roman"/>
          <w:sz w:val="24"/>
        </w:rPr>
        <w:t xml:space="preserve">like </w:t>
      </w:r>
      <w:r w:rsidR="00C86833" w:rsidRPr="00C86833">
        <w:rPr>
          <w:rFonts w:ascii="Times New Roman" w:hAnsi="Times New Roman" w:cs="Times New Roman"/>
          <w:b/>
          <w:bCs/>
          <w:sz w:val="24"/>
        </w:rPr>
        <w:t>Total number of</w:t>
      </w:r>
      <w:r w:rsidR="00EC7AA3" w:rsidRPr="00C86833">
        <w:rPr>
          <w:rFonts w:ascii="Times New Roman" w:hAnsi="Times New Roman" w:cs="Times New Roman"/>
          <w:b/>
          <w:bCs/>
          <w:sz w:val="24"/>
        </w:rPr>
        <w:t xml:space="preserve"> people Visited on the Site</w:t>
      </w:r>
      <w:r w:rsidR="00EC7AA3">
        <w:rPr>
          <w:rFonts w:ascii="Times New Roman" w:hAnsi="Times New Roman" w:cs="Times New Roman"/>
          <w:sz w:val="24"/>
        </w:rPr>
        <w:t xml:space="preserve"> and </w:t>
      </w:r>
      <w:r w:rsidR="00EC7AA3" w:rsidRPr="00C86833">
        <w:rPr>
          <w:rFonts w:ascii="Times New Roman" w:hAnsi="Times New Roman" w:cs="Times New Roman"/>
          <w:b/>
          <w:bCs/>
          <w:sz w:val="24"/>
        </w:rPr>
        <w:t xml:space="preserve">How many Properties listed </w:t>
      </w:r>
      <w:r w:rsidR="00EC7AA3">
        <w:rPr>
          <w:rFonts w:ascii="Times New Roman" w:hAnsi="Times New Roman" w:cs="Times New Roman"/>
          <w:sz w:val="24"/>
        </w:rPr>
        <w:t xml:space="preserve">on our website till date. </w:t>
      </w:r>
    </w:p>
    <w:p w14:paraId="52D1E264" w14:textId="02378626" w:rsidR="00EC7AA3" w:rsidRDefault="00EC7AA3" w:rsidP="00EE7221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For making the website safe and secure we have an option of </w:t>
      </w:r>
      <w:r w:rsidRPr="00C86833">
        <w:rPr>
          <w:rFonts w:ascii="Times New Roman" w:hAnsi="Times New Roman" w:cs="Times New Roman"/>
          <w:b/>
          <w:bCs/>
          <w:sz w:val="24"/>
        </w:rPr>
        <w:t>User Login</w:t>
      </w:r>
      <w:r>
        <w:rPr>
          <w:rFonts w:ascii="Times New Roman" w:hAnsi="Times New Roman" w:cs="Times New Roman"/>
          <w:sz w:val="24"/>
        </w:rPr>
        <w:t xml:space="preserve"> through which any user can login to our website and if he is new to our website then on clicking on the </w:t>
      </w:r>
      <w:r w:rsidRPr="00C86833">
        <w:rPr>
          <w:rFonts w:ascii="Times New Roman" w:hAnsi="Times New Roman" w:cs="Times New Roman"/>
          <w:b/>
          <w:bCs/>
          <w:sz w:val="24"/>
        </w:rPr>
        <w:t>Register</w:t>
      </w:r>
      <w:r>
        <w:rPr>
          <w:rFonts w:ascii="Times New Roman" w:hAnsi="Times New Roman" w:cs="Times New Roman"/>
          <w:sz w:val="24"/>
        </w:rPr>
        <w:t xml:space="preserve"> button he can signup for our website and then proceed to selling and buying options.</w:t>
      </w:r>
    </w:p>
    <w:p w14:paraId="1563A654" w14:textId="77777777" w:rsidR="00174554" w:rsidRDefault="00174554" w:rsidP="00EE7221">
      <w:pPr>
        <w:rPr>
          <w:rFonts w:ascii="Times New Roman" w:hAnsi="Times New Roman" w:cs="Times New Roman"/>
          <w:sz w:val="24"/>
        </w:rPr>
      </w:pPr>
    </w:p>
    <w:p w14:paraId="2C3C3275" w14:textId="7C39B1AE" w:rsidR="00423BE7" w:rsidRDefault="00423BE7" w:rsidP="00EE7221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n th</w:t>
      </w:r>
      <w:r w:rsidR="00EC7AA3">
        <w:rPr>
          <w:rFonts w:ascii="Times New Roman" w:hAnsi="Times New Roman" w:cs="Times New Roman"/>
          <w:sz w:val="24"/>
        </w:rPr>
        <w:t>is</w:t>
      </w:r>
      <w:r>
        <w:rPr>
          <w:rFonts w:ascii="Times New Roman" w:hAnsi="Times New Roman" w:cs="Times New Roman"/>
          <w:sz w:val="24"/>
        </w:rPr>
        <w:t xml:space="preserve"> website you get the feature of both </w:t>
      </w:r>
      <w:r w:rsidRPr="00C86833">
        <w:rPr>
          <w:rFonts w:ascii="Times New Roman" w:hAnsi="Times New Roman" w:cs="Times New Roman"/>
          <w:b/>
          <w:bCs/>
          <w:sz w:val="24"/>
        </w:rPr>
        <w:t>selling</w:t>
      </w:r>
      <w:r>
        <w:rPr>
          <w:rFonts w:ascii="Times New Roman" w:hAnsi="Times New Roman" w:cs="Times New Roman"/>
          <w:sz w:val="24"/>
        </w:rPr>
        <w:t xml:space="preserve"> and </w:t>
      </w:r>
      <w:r w:rsidRPr="00C86833">
        <w:rPr>
          <w:rFonts w:ascii="Times New Roman" w:hAnsi="Times New Roman" w:cs="Times New Roman"/>
          <w:b/>
          <w:bCs/>
          <w:sz w:val="24"/>
        </w:rPr>
        <w:t>buying</w:t>
      </w:r>
      <w:r>
        <w:rPr>
          <w:rFonts w:ascii="Times New Roman" w:hAnsi="Times New Roman" w:cs="Times New Roman"/>
          <w:sz w:val="24"/>
        </w:rPr>
        <w:t xml:space="preserve"> the properties from all over the world. You can ask request the seller/Agent of the property for more pictures of the property you are interested in and you can also contact them through their contact number and email </w:t>
      </w:r>
      <w:r>
        <w:rPr>
          <w:rFonts w:ascii="Times New Roman" w:hAnsi="Times New Roman" w:cs="Times New Roman"/>
          <w:sz w:val="24"/>
        </w:rPr>
        <w:lastRenderedPageBreak/>
        <w:t xml:space="preserve">address. If you are a seller and want to sell your property then you can add details of your property, add pictures of it, and location and </w:t>
      </w:r>
      <w:r w:rsidR="00CF0ED8">
        <w:rPr>
          <w:rFonts w:ascii="Times New Roman" w:hAnsi="Times New Roman" w:cs="Times New Roman"/>
          <w:sz w:val="24"/>
        </w:rPr>
        <w:t xml:space="preserve">can post for selling process. </w:t>
      </w:r>
    </w:p>
    <w:p w14:paraId="778EC44E" w14:textId="3B0DE031" w:rsidR="00CF0ED8" w:rsidRDefault="00CF0ED8" w:rsidP="00EE7221">
      <w:pPr>
        <w:rPr>
          <w:rFonts w:ascii="Times New Roman" w:hAnsi="Times New Roman" w:cs="Times New Roman"/>
          <w:sz w:val="24"/>
        </w:rPr>
      </w:pPr>
    </w:p>
    <w:p w14:paraId="1E5E9B62" w14:textId="7B7AAB58" w:rsidR="00CF0ED8" w:rsidRDefault="00CF0ED8" w:rsidP="00EE7221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You also get a </w:t>
      </w:r>
      <w:r w:rsidRPr="00C86833">
        <w:rPr>
          <w:rFonts w:ascii="Times New Roman" w:hAnsi="Times New Roman" w:cs="Times New Roman"/>
          <w:b/>
          <w:bCs/>
          <w:sz w:val="24"/>
        </w:rPr>
        <w:t>Blog</w:t>
      </w:r>
      <w:r>
        <w:rPr>
          <w:rFonts w:ascii="Times New Roman" w:hAnsi="Times New Roman" w:cs="Times New Roman"/>
          <w:sz w:val="24"/>
        </w:rPr>
        <w:t xml:space="preserve"> section in which you can read blogs related property registration, top property sold and many more. </w:t>
      </w:r>
    </w:p>
    <w:p w14:paraId="2C0C4548" w14:textId="6DCAADCD" w:rsidR="00CF0ED8" w:rsidRDefault="00CF0ED8" w:rsidP="00EE7221">
      <w:pPr>
        <w:rPr>
          <w:rFonts w:ascii="Times New Roman" w:hAnsi="Times New Roman" w:cs="Times New Roman"/>
          <w:sz w:val="24"/>
        </w:rPr>
      </w:pPr>
    </w:p>
    <w:p w14:paraId="137A78BA" w14:textId="20574B81" w:rsidR="00CF0ED8" w:rsidRDefault="00CF0ED8" w:rsidP="00EE7221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Most important, if you feel like there is something wrong in the site or any problem related to services provided by REAL ESTATE KINGS then you can </w:t>
      </w:r>
      <w:r w:rsidRPr="00C86833">
        <w:rPr>
          <w:rFonts w:ascii="Times New Roman" w:hAnsi="Times New Roman" w:cs="Times New Roman"/>
          <w:b/>
          <w:bCs/>
          <w:sz w:val="24"/>
        </w:rPr>
        <w:t>contact us</w:t>
      </w:r>
      <w:r>
        <w:rPr>
          <w:rFonts w:ascii="Times New Roman" w:hAnsi="Times New Roman" w:cs="Times New Roman"/>
          <w:sz w:val="24"/>
        </w:rPr>
        <w:t xml:space="preserve"> easily by filling a form in which you get options like Name, Mobile Number and Email Id and then write your Query.</w:t>
      </w:r>
    </w:p>
    <w:p w14:paraId="4FF85174" w14:textId="2B47BABB" w:rsidR="00CF0ED8" w:rsidRDefault="00CF0ED8" w:rsidP="00EE7221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You get the google map embedded on the site if you want to Find Us, our location or Main office.</w:t>
      </w:r>
    </w:p>
    <w:p w14:paraId="2A8FF832" w14:textId="77777777" w:rsidR="00CF0ED8" w:rsidRDefault="00CF0ED8" w:rsidP="00EE7221">
      <w:pPr>
        <w:rPr>
          <w:rFonts w:ascii="Times New Roman" w:hAnsi="Times New Roman" w:cs="Times New Roman"/>
          <w:sz w:val="24"/>
        </w:rPr>
      </w:pPr>
    </w:p>
    <w:p w14:paraId="0E8EB0E6" w14:textId="13251138" w:rsidR="00CF0ED8" w:rsidRDefault="00CF0ED8" w:rsidP="00EE7221">
      <w:pPr>
        <w:rPr>
          <w:rFonts w:ascii="Times New Roman" w:hAnsi="Times New Roman" w:cs="Times New Roman"/>
          <w:sz w:val="24"/>
        </w:rPr>
      </w:pPr>
    </w:p>
    <w:p w14:paraId="10124486" w14:textId="77777777" w:rsidR="00CF0ED8" w:rsidRDefault="00CF0ED8" w:rsidP="00EE7221">
      <w:pPr>
        <w:rPr>
          <w:rFonts w:ascii="Times New Roman" w:hAnsi="Times New Roman" w:cs="Times New Roman"/>
          <w:sz w:val="24"/>
        </w:rPr>
      </w:pPr>
    </w:p>
    <w:p w14:paraId="7642B000" w14:textId="77777777" w:rsidR="00280405" w:rsidRDefault="00280405">
      <w:pPr>
        <w:rPr>
          <w:rFonts w:ascii="Times New Roman" w:hAnsi="Times New Roman" w:cs="Times New Roman"/>
          <w:sz w:val="24"/>
        </w:rPr>
      </w:pPr>
    </w:p>
    <w:p w14:paraId="7E9F0FEC" w14:textId="77777777" w:rsidR="009C3CAC" w:rsidRPr="001A11C7" w:rsidRDefault="009C3CAC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A11C7">
        <w:rPr>
          <w:rFonts w:ascii="Times New Roman" w:hAnsi="Times New Roman" w:cs="Times New Roman"/>
          <w:b/>
          <w:bCs/>
          <w:sz w:val="28"/>
          <w:szCs w:val="28"/>
        </w:rPr>
        <w:t>CONTRIBUTION MEMBER WISE</w:t>
      </w:r>
    </w:p>
    <w:p w14:paraId="356C2301" w14:textId="77777777" w:rsidR="009C3CAC" w:rsidRDefault="009C3CAC">
      <w:pPr>
        <w:rPr>
          <w:rFonts w:ascii="Times New Roman" w:hAnsi="Times New Roman" w:cs="Times New Roman"/>
          <w:sz w:val="24"/>
        </w:rPr>
      </w:pPr>
    </w:p>
    <w:tbl>
      <w:tblPr>
        <w:tblStyle w:val="TableGrid"/>
        <w:tblW w:w="9854" w:type="dxa"/>
        <w:tblLook w:val="04A0" w:firstRow="1" w:lastRow="0" w:firstColumn="1" w:lastColumn="0" w:noHBand="0" w:noVBand="1"/>
      </w:tblPr>
      <w:tblGrid>
        <w:gridCol w:w="2060"/>
        <w:gridCol w:w="3443"/>
        <w:gridCol w:w="4351"/>
      </w:tblGrid>
      <w:tr w:rsidR="009C3CAC" w14:paraId="0779CE62" w14:textId="77777777" w:rsidTr="005F710D">
        <w:trPr>
          <w:trHeight w:val="298"/>
        </w:trPr>
        <w:tc>
          <w:tcPr>
            <w:tcW w:w="2060" w:type="dxa"/>
          </w:tcPr>
          <w:p w14:paraId="1087B0D6" w14:textId="77777777" w:rsidR="009C3CAC" w:rsidRDefault="009C3CAC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ember details</w:t>
            </w:r>
          </w:p>
        </w:tc>
        <w:tc>
          <w:tcPr>
            <w:tcW w:w="3443" w:type="dxa"/>
          </w:tcPr>
          <w:p w14:paraId="4097C28E" w14:textId="77777777" w:rsidR="009C3CAC" w:rsidRDefault="009C3CAC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age1</w:t>
            </w:r>
          </w:p>
        </w:tc>
        <w:tc>
          <w:tcPr>
            <w:tcW w:w="4351" w:type="dxa"/>
          </w:tcPr>
          <w:p w14:paraId="190FA000" w14:textId="77777777" w:rsidR="009C3CAC" w:rsidRDefault="009C3CAC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age2</w:t>
            </w:r>
          </w:p>
        </w:tc>
      </w:tr>
      <w:tr w:rsidR="009C3CAC" w14:paraId="476AC4A8" w14:textId="77777777" w:rsidTr="005F710D">
        <w:trPr>
          <w:trHeight w:val="1195"/>
        </w:trPr>
        <w:tc>
          <w:tcPr>
            <w:tcW w:w="2060" w:type="dxa"/>
          </w:tcPr>
          <w:p w14:paraId="66EF49C9" w14:textId="48F82EC3" w:rsidR="009C3CAC" w:rsidRDefault="00EC7AA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umant</w:t>
            </w:r>
            <w:r w:rsidR="00972202">
              <w:rPr>
                <w:rFonts w:ascii="Times New Roman" w:hAnsi="Times New Roman" w:cs="Times New Roman"/>
                <w:sz w:val="24"/>
              </w:rPr>
              <w:t xml:space="preserve"> Kumar</w:t>
            </w:r>
          </w:p>
        </w:tc>
        <w:tc>
          <w:tcPr>
            <w:tcW w:w="3443" w:type="dxa"/>
          </w:tcPr>
          <w:p w14:paraId="03FB1F38" w14:textId="31135577" w:rsidR="00EC7AA3" w:rsidRDefault="00EC7AA3" w:rsidP="009C3CAC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HOMEPAGE</w:t>
            </w:r>
            <w:r w:rsidR="005F318A">
              <w:rPr>
                <w:rFonts w:ascii="Times New Roman" w:hAnsi="Times New Roman" w:cs="Times New Roman"/>
                <w:sz w:val="24"/>
              </w:rPr>
              <w:t>, LOGIN PAGE</w:t>
            </w:r>
          </w:p>
          <w:p w14:paraId="3CB80028" w14:textId="77777777" w:rsidR="00EC7AA3" w:rsidRDefault="00EC7AA3" w:rsidP="009C3CAC">
            <w:pPr>
              <w:rPr>
                <w:rFonts w:ascii="Times New Roman" w:hAnsi="Times New Roman" w:cs="Times New Roman"/>
                <w:sz w:val="24"/>
              </w:rPr>
            </w:pPr>
          </w:p>
          <w:p w14:paraId="4E0E5F32" w14:textId="452DFD0D" w:rsidR="009C3CAC" w:rsidRDefault="002145B0" w:rsidP="009C3CAC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HTML, CSS, JS</w:t>
            </w:r>
          </w:p>
        </w:tc>
        <w:tc>
          <w:tcPr>
            <w:tcW w:w="4351" w:type="dxa"/>
          </w:tcPr>
          <w:p w14:paraId="4CE6FC4D" w14:textId="43B126D7" w:rsidR="00EC7AA3" w:rsidRDefault="00EC7AA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uy-Property-View</w:t>
            </w:r>
            <w:r w:rsidR="005F710D">
              <w:rPr>
                <w:rFonts w:ascii="Times New Roman" w:hAnsi="Times New Roman" w:cs="Times New Roman"/>
                <w:sz w:val="24"/>
              </w:rPr>
              <w:t xml:space="preserve">, About Us </w:t>
            </w:r>
          </w:p>
          <w:p w14:paraId="01C831B8" w14:textId="77777777" w:rsidR="00EC7AA3" w:rsidRDefault="00EC7AA3">
            <w:pPr>
              <w:rPr>
                <w:rFonts w:ascii="Times New Roman" w:hAnsi="Times New Roman" w:cs="Times New Roman"/>
                <w:sz w:val="24"/>
              </w:rPr>
            </w:pPr>
          </w:p>
          <w:p w14:paraId="3C348F50" w14:textId="23357937" w:rsidR="009C3CAC" w:rsidRDefault="002145B0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HTML,CSS, JS</w:t>
            </w:r>
          </w:p>
        </w:tc>
      </w:tr>
      <w:tr w:rsidR="009C3CAC" w14:paraId="3AA5C4F0" w14:textId="77777777" w:rsidTr="005F710D">
        <w:trPr>
          <w:trHeight w:val="1481"/>
        </w:trPr>
        <w:tc>
          <w:tcPr>
            <w:tcW w:w="2060" w:type="dxa"/>
          </w:tcPr>
          <w:p w14:paraId="66073DA4" w14:textId="64693018" w:rsidR="009C3CAC" w:rsidRDefault="00EC7AA3" w:rsidP="009C3CAC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iyush</w:t>
            </w:r>
          </w:p>
        </w:tc>
        <w:tc>
          <w:tcPr>
            <w:tcW w:w="3443" w:type="dxa"/>
          </w:tcPr>
          <w:p w14:paraId="12AC6D93" w14:textId="77777777" w:rsidR="005F710D" w:rsidRDefault="005F318A" w:rsidP="009C3CAC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UY-PROPERTY,</w:t>
            </w:r>
            <w:r w:rsidR="005F710D">
              <w:rPr>
                <w:rFonts w:ascii="Times New Roman" w:hAnsi="Times New Roman" w:cs="Times New Roman"/>
                <w:sz w:val="24"/>
              </w:rPr>
              <w:t xml:space="preserve"> </w:t>
            </w:r>
          </w:p>
          <w:p w14:paraId="5AA71EB5" w14:textId="1BE4C7EA" w:rsidR="005F318A" w:rsidRDefault="005F318A" w:rsidP="009C3CAC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LL</w:t>
            </w:r>
            <w:r w:rsidR="005F710D">
              <w:rPr>
                <w:rFonts w:ascii="Times New Roman" w:hAnsi="Times New Roman" w:cs="Times New Roman"/>
                <w:sz w:val="24"/>
              </w:rPr>
              <w:t>-</w:t>
            </w:r>
            <w:r>
              <w:rPr>
                <w:rFonts w:ascii="Times New Roman" w:hAnsi="Times New Roman" w:cs="Times New Roman"/>
                <w:sz w:val="24"/>
              </w:rPr>
              <w:t>PROPERTY</w:t>
            </w:r>
          </w:p>
          <w:p w14:paraId="0AA61A46" w14:textId="77777777" w:rsidR="005F318A" w:rsidRDefault="005F318A" w:rsidP="009C3CAC">
            <w:pPr>
              <w:rPr>
                <w:rFonts w:ascii="Times New Roman" w:hAnsi="Times New Roman" w:cs="Times New Roman"/>
                <w:sz w:val="24"/>
              </w:rPr>
            </w:pPr>
          </w:p>
          <w:p w14:paraId="7F86B6EA" w14:textId="6E9B2565" w:rsidR="009C3CAC" w:rsidRDefault="002145B0" w:rsidP="009C3CAC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HTML, CSS, JS</w:t>
            </w:r>
          </w:p>
        </w:tc>
        <w:tc>
          <w:tcPr>
            <w:tcW w:w="4351" w:type="dxa"/>
          </w:tcPr>
          <w:p w14:paraId="6E243175" w14:textId="39B43914" w:rsidR="009C3CAC" w:rsidRDefault="005F318A" w:rsidP="009C3CAC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NTACT US</w:t>
            </w:r>
            <w:r w:rsidR="005F710D">
              <w:rPr>
                <w:rFonts w:ascii="Times New Roman" w:hAnsi="Times New Roman" w:cs="Times New Roman"/>
                <w:sz w:val="24"/>
              </w:rPr>
              <w:t>, GALLERY</w:t>
            </w:r>
          </w:p>
          <w:p w14:paraId="66EFC8C3" w14:textId="77777777" w:rsidR="009C3CAC" w:rsidRDefault="009C3CAC" w:rsidP="009C3CAC">
            <w:pPr>
              <w:rPr>
                <w:rFonts w:ascii="Times New Roman" w:hAnsi="Times New Roman" w:cs="Times New Roman"/>
                <w:sz w:val="24"/>
              </w:rPr>
            </w:pPr>
          </w:p>
          <w:p w14:paraId="7D8A387B" w14:textId="3425EC41" w:rsidR="002145B0" w:rsidRDefault="002145B0" w:rsidP="009C3CAC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HTML, CSS, JS</w:t>
            </w:r>
          </w:p>
        </w:tc>
      </w:tr>
      <w:tr w:rsidR="009C3CAC" w14:paraId="17D5A34F" w14:textId="77777777" w:rsidTr="005F710D">
        <w:trPr>
          <w:trHeight w:val="1195"/>
        </w:trPr>
        <w:tc>
          <w:tcPr>
            <w:tcW w:w="2060" w:type="dxa"/>
          </w:tcPr>
          <w:p w14:paraId="04810794" w14:textId="621768A1" w:rsidR="009C3CAC" w:rsidRDefault="002145B0" w:rsidP="009C3CAC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Ujjwal Prakash</w:t>
            </w:r>
          </w:p>
        </w:tc>
        <w:tc>
          <w:tcPr>
            <w:tcW w:w="3443" w:type="dxa"/>
          </w:tcPr>
          <w:p w14:paraId="650C6AD1" w14:textId="77777777" w:rsidR="009C3CAC" w:rsidRDefault="009C3CAC" w:rsidP="009C3CAC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age title and details of the features of the web page.</w:t>
            </w:r>
          </w:p>
          <w:p w14:paraId="286ABAA7" w14:textId="77777777" w:rsidR="009C3CAC" w:rsidRDefault="009C3CAC" w:rsidP="009C3CAC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etails of the technology you have used.</w:t>
            </w:r>
          </w:p>
        </w:tc>
        <w:tc>
          <w:tcPr>
            <w:tcW w:w="4351" w:type="dxa"/>
          </w:tcPr>
          <w:p w14:paraId="218773A2" w14:textId="77777777" w:rsidR="009C3CAC" w:rsidRDefault="009C3CAC" w:rsidP="009C3CAC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age title and details of the features of the web page.</w:t>
            </w:r>
          </w:p>
          <w:p w14:paraId="646BD4F5" w14:textId="77777777" w:rsidR="009C3CAC" w:rsidRDefault="009C3CAC" w:rsidP="009C3CAC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etails of the technology you have used.</w:t>
            </w:r>
          </w:p>
        </w:tc>
      </w:tr>
    </w:tbl>
    <w:p w14:paraId="25A0D33B" w14:textId="2889686D" w:rsidR="001A11C7" w:rsidRDefault="005F318A" w:rsidP="005F318A">
      <w:pPr>
        <w:jc w:val="left"/>
        <w:rPr>
          <w:rFonts w:ascii="Times New Roman" w:hAnsi="Times New Roman" w:cs="Times New Roman"/>
          <w:b/>
          <w:bCs/>
          <w:sz w:val="32"/>
          <w:szCs w:val="32"/>
        </w:rPr>
      </w:pPr>
      <w:r w:rsidRPr="005F318A">
        <w:rPr>
          <w:rFonts w:ascii="Times New Roman" w:hAnsi="Times New Roman" w:cs="Times New Roman"/>
          <w:b/>
          <w:bCs/>
          <w:sz w:val="32"/>
          <w:szCs w:val="32"/>
        </w:rPr>
        <w:t>SNAPSHOTS</w:t>
      </w:r>
      <w:r w:rsidR="001A11C7">
        <w:rPr>
          <w:rFonts w:ascii="Times New Roman" w:hAnsi="Times New Roman" w:cs="Times New Roman"/>
          <w:b/>
          <w:bCs/>
          <w:sz w:val="32"/>
          <w:szCs w:val="32"/>
        </w:rPr>
        <w:t xml:space="preserve">  </w:t>
      </w:r>
    </w:p>
    <w:p w14:paraId="21C533F0" w14:textId="6E47C43E" w:rsidR="00272DD3" w:rsidRDefault="005F318A" w:rsidP="005F318A">
      <w:pPr>
        <w:jc w:val="left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lastRenderedPageBreak/>
        <w:t xml:space="preserve">Homepage: </w:t>
      </w:r>
      <w:r w:rsidR="00C86833">
        <w:rPr>
          <w:rFonts w:ascii="Times New Roman" w:hAnsi="Times New Roman" w:cs="Times New Roman"/>
          <w:b/>
          <w:bCs/>
          <w:noProof/>
          <w:sz w:val="32"/>
          <w:szCs w:val="32"/>
        </w:rPr>
        <w:drawing>
          <wp:inline distT="0" distB="0" distL="0" distR="0" wp14:anchorId="370147CD" wp14:editId="2B03FB17">
            <wp:extent cx="5714578" cy="3413760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0697" cy="3453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B8072" w14:textId="77777777" w:rsidR="001A11C7" w:rsidRDefault="001A11C7" w:rsidP="005F318A">
      <w:pPr>
        <w:jc w:val="left"/>
        <w:rPr>
          <w:rFonts w:ascii="Times New Roman" w:hAnsi="Times New Roman" w:cs="Times New Roman"/>
          <w:b/>
          <w:bCs/>
          <w:sz w:val="32"/>
          <w:szCs w:val="32"/>
        </w:rPr>
      </w:pPr>
    </w:p>
    <w:p w14:paraId="1EA96EE2" w14:textId="25663D0E" w:rsidR="00272DD3" w:rsidRDefault="00C86833" w:rsidP="005F318A">
      <w:pPr>
        <w:jc w:val="left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noProof/>
          <w:sz w:val="32"/>
          <w:szCs w:val="32"/>
        </w:rPr>
        <w:drawing>
          <wp:inline distT="0" distB="0" distL="0" distR="0" wp14:anchorId="550D4CF9" wp14:editId="10707CB5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B30C7" w14:textId="083AFE64" w:rsidR="00272DD3" w:rsidRDefault="00272DD3" w:rsidP="005F318A">
      <w:pPr>
        <w:jc w:val="left"/>
        <w:rPr>
          <w:rFonts w:ascii="Times New Roman" w:hAnsi="Times New Roman" w:cs="Times New Roman"/>
          <w:b/>
          <w:bCs/>
          <w:sz w:val="32"/>
          <w:szCs w:val="32"/>
        </w:rPr>
      </w:pPr>
    </w:p>
    <w:p w14:paraId="5A3DE95E" w14:textId="142E927B" w:rsidR="00272DD3" w:rsidRDefault="00272DD3" w:rsidP="005F318A">
      <w:pPr>
        <w:jc w:val="left"/>
        <w:rPr>
          <w:rFonts w:ascii="Times New Roman" w:hAnsi="Times New Roman" w:cs="Times New Roman"/>
          <w:b/>
          <w:bCs/>
          <w:sz w:val="32"/>
          <w:szCs w:val="32"/>
        </w:rPr>
      </w:pPr>
    </w:p>
    <w:p w14:paraId="59B633E0" w14:textId="77777777" w:rsidR="00272DD3" w:rsidRDefault="00272DD3" w:rsidP="005F318A">
      <w:pPr>
        <w:jc w:val="left"/>
        <w:rPr>
          <w:rFonts w:ascii="Times New Roman" w:hAnsi="Times New Roman" w:cs="Times New Roman"/>
          <w:b/>
          <w:bCs/>
          <w:sz w:val="32"/>
          <w:szCs w:val="32"/>
        </w:rPr>
      </w:pPr>
    </w:p>
    <w:p w14:paraId="40028B6D" w14:textId="2B254285" w:rsidR="00272DD3" w:rsidRDefault="00C86833" w:rsidP="005F318A">
      <w:pPr>
        <w:jc w:val="left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noProof/>
          <w:sz w:val="32"/>
          <w:szCs w:val="32"/>
        </w:rPr>
        <w:lastRenderedPageBreak/>
        <w:drawing>
          <wp:inline distT="0" distB="0" distL="0" distR="0" wp14:anchorId="3BAEB322" wp14:editId="5B017D7E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5A05D" w14:textId="77777777" w:rsidR="00C15C01" w:rsidRDefault="00C15C01" w:rsidP="005F318A">
      <w:pPr>
        <w:jc w:val="left"/>
        <w:rPr>
          <w:rFonts w:ascii="Times New Roman" w:hAnsi="Times New Roman" w:cs="Times New Roman"/>
          <w:b/>
          <w:bCs/>
          <w:sz w:val="32"/>
          <w:szCs w:val="32"/>
        </w:rPr>
      </w:pPr>
    </w:p>
    <w:p w14:paraId="2BC0615A" w14:textId="72DB8594" w:rsidR="00C86833" w:rsidRDefault="00C86833" w:rsidP="005F318A">
      <w:pPr>
        <w:jc w:val="left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noProof/>
          <w:sz w:val="32"/>
          <w:szCs w:val="32"/>
        </w:rPr>
        <w:drawing>
          <wp:inline distT="0" distB="0" distL="0" distR="0" wp14:anchorId="6A90EE24" wp14:editId="7B0416A9">
            <wp:extent cx="5731510" cy="32238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08543" w14:textId="77777777" w:rsidR="00C15C01" w:rsidRDefault="00C15C01" w:rsidP="005F318A">
      <w:pPr>
        <w:jc w:val="left"/>
        <w:rPr>
          <w:rFonts w:ascii="Times New Roman" w:hAnsi="Times New Roman" w:cs="Times New Roman"/>
          <w:b/>
          <w:bCs/>
          <w:sz w:val="32"/>
          <w:szCs w:val="32"/>
        </w:rPr>
      </w:pPr>
    </w:p>
    <w:p w14:paraId="626318CD" w14:textId="77777777" w:rsidR="00272DD3" w:rsidRDefault="00272DD3" w:rsidP="005F318A">
      <w:pPr>
        <w:jc w:val="left"/>
        <w:rPr>
          <w:rFonts w:ascii="Times New Roman" w:hAnsi="Times New Roman" w:cs="Times New Roman"/>
          <w:b/>
          <w:bCs/>
          <w:sz w:val="32"/>
          <w:szCs w:val="32"/>
        </w:rPr>
      </w:pPr>
    </w:p>
    <w:p w14:paraId="4649ED67" w14:textId="759FE697" w:rsidR="005F318A" w:rsidRDefault="005F318A" w:rsidP="005F318A">
      <w:pPr>
        <w:jc w:val="left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Login:</w:t>
      </w:r>
    </w:p>
    <w:p w14:paraId="125E2FBC" w14:textId="77777777" w:rsidR="00272DD3" w:rsidRDefault="00272DD3" w:rsidP="005F318A">
      <w:pPr>
        <w:jc w:val="left"/>
        <w:rPr>
          <w:rFonts w:ascii="Times New Roman" w:hAnsi="Times New Roman" w:cs="Times New Roman"/>
          <w:b/>
          <w:bCs/>
          <w:sz w:val="32"/>
          <w:szCs w:val="32"/>
        </w:rPr>
      </w:pPr>
    </w:p>
    <w:p w14:paraId="4629822D" w14:textId="2D809763" w:rsidR="00272DD3" w:rsidRDefault="00272DD3" w:rsidP="005F318A">
      <w:pPr>
        <w:jc w:val="left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noProof/>
          <w:sz w:val="32"/>
          <w:szCs w:val="32"/>
        </w:rPr>
        <w:lastRenderedPageBreak/>
        <w:drawing>
          <wp:inline distT="0" distB="0" distL="0" distR="0" wp14:anchorId="393C81AA" wp14:editId="1EB3DFDD">
            <wp:extent cx="5731510" cy="32238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4F829" w14:textId="77777777" w:rsidR="00272DD3" w:rsidRDefault="00272DD3" w:rsidP="005F318A">
      <w:pPr>
        <w:jc w:val="left"/>
        <w:rPr>
          <w:rFonts w:ascii="Times New Roman" w:hAnsi="Times New Roman" w:cs="Times New Roman"/>
          <w:b/>
          <w:bCs/>
          <w:sz w:val="32"/>
          <w:szCs w:val="32"/>
        </w:rPr>
      </w:pPr>
    </w:p>
    <w:p w14:paraId="37E71E61" w14:textId="4E608527" w:rsidR="001A11C7" w:rsidRDefault="005F318A" w:rsidP="005F318A">
      <w:pPr>
        <w:jc w:val="left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About Us</w:t>
      </w:r>
      <w:r w:rsidR="001A11C7">
        <w:rPr>
          <w:rFonts w:ascii="Times New Roman" w:hAnsi="Times New Roman" w:cs="Times New Roman"/>
          <w:b/>
          <w:bCs/>
          <w:sz w:val="32"/>
          <w:szCs w:val="32"/>
        </w:rPr>
        <w:t>:</w:t>
      </w:r>
      <w:r w:rsidR="00EE03A8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</w:p>
    <w:p w14:paraId="67E0F72B" w14:textId="77777777" w:rsidR="002145B0" w:rsidRDefault="002145B0" w:rsidP="005F318A">
      <w:pPr>
        <w:jc w:val="left"/>
        <w:rPr>
          <w:rFonts w:ascii="Times New Roman" w:hAnsi="Times New Roman" w:cs="Times New Roman"/>
          <w:b/>
          <w:bCs/>
          <w:sz w:val="32"/>
          <w:szCs w:val="32"/>
        </w:rPr>
      </w:pPr>
    </w:p>
    <w:p w14:paraId="73565272" w14:textId="77777777" w:rsidR="00EE03A8" w:rsidRDefault="00EE03A8" w:rsidP="005F318A">
      <w:pPr>
        <w:jc w:val="left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noProof/>
          <w:sz w:val="32"/>
          <w:szCs w:val="32"/>
        </w:rPr>
        <w:drawing>
          <wp:inline distT="0" distB="0" distL="0" distR="0" wp14:anchorId="3F62026C" wp14:editId="74D5FA82">
            <wp:extent cx="5731510" cy="322389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776A2" w14:textId="77777777" w:rsidR="00EE03A8" w:rsidRDefault="00EE03A8" w:rsidP="005F318A">
      <w:pPr>
        <w:jc w:val="left"/>
        <w:rPr>
          <w:rFonts w:ascii="Times New Roman" w:hAnsi="Times New Roman" w:cs="Times New Roman"/>
          <w:b/>
          <w:bCs/>
          <w:sz w:val="32"/>
          <w:szCs w:val="32"/>
        </w:rPr>
      </w:pPr>
    </w:p>
    <w:p w14:paraId="2FF23973" w14:textId="77777777" w:rsidR="00EE03A8" w:rsidRDefault="00EE03A8" w:rsidP="005F318A">
      <w:pPr>
        <w:jc w:val="left"/>
        <w:rPr>
          <w:rFonts w:ascii="Times New Roman" w:hAnsi="Times New Roman" w:cs="Times New Roman"/>
          <w:b/>
          <w:bCs/>
          <w:sz w:val="32"/>
          <w:szCs w:val="32"/>
        </w:rPr>
      </w:pPr>
    </w:p>
    <w:p w14:paraId="2016B471" w14:textId="77777777" w:rsidR="002145B0" w:rsidRDefault="00EE03A8" w:rsidP="005F318A">
      <w:pPr>
        <w:jc w:val="left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noProof/>
          <w:sz w:val="32"/>
          <w:szCs w:val="32"/>
        </w:rPr>
        <w:lastRenderedPageBreak/>
        <w:drawing>
          <wp:inline distT="0" distB="0" distL="0" distR="0" wp14:anchorId="59B70F50" wp14:editId="001910D1">
            <wp:extent cx="5731510" cy="322389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FE5D3" w14:textId="77777777" w:rsidR="002145B0" w:rsidRDefault="002145B0" w:rsidP="005F318A">
      <w:pPr>
        <w:jc w:val="left"/>
        <w:rPr>
          <w:rFonts w:ascii="Times New Roman" w:hAnsi="Times New Roman" w:cs="Times New Roman"/>
          <w:b/>
          <w:bCs/>
          <w:sz w:val="32"/>
          <w:szCs w:val="32"/>
        </w:rPr>
      </w:pPr>
    </w:p>
    <w:p w14:paraId="2D451303" w14:textId="2215252D" w:rsidR="00EE03A8" w:rsidRDefault="00EE03A8" w:rsidP="005F318A">
      <w:pPr>
        <w:jc w:val="left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noProof/>
          <w:sz w:val="32"/>
          <w:szCs w:val="32"/>
        </w:rPr>
        <w:drawing>
          <wp:inline distT="0" distB="0" distL="0" distR="0" wp14:anchorId="4828F0DB" wp14:editId="08D9B0A3">
            <wp:extent cx="5731510" cy="322389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3B2243" w14:textId="77777777" w:rsidR="00272DD3" w:rsidRDefault="00272DD3" w:rsidP="005F318A">
      <w:pPr>
        <w:jc w:val="left"/>
        <w:rPr>
          <w:rFonts w:ascii="Times New Roman" w:hAnsi="Times New Roman" w:cs="Times New Roman"/>
          <w:b/>
          <w:bCs/>
          <w:sz w:val="32"/>
          <w:szCs w:val="32"/>
        </w:rPr>
      </w:pPr>
    </w:p>
    <w:p w14:paraId="60042793" w14:textId="1C86C490" w:rsidR="00272DD3" w:rsidRDefault="005F318A" w:rsidP="005F318A">
      <w:pPr>
        <w:jc w:val="left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Properties: </w:t>
      </w:r>
    </w:p>
    <w:p w14:paraId="4C403DAE" w14:textId="77777777" w:rsidR="00C15C01" w:rsidRDefault="005F318A" w:rsidP="00272DD3">
      <w:pPr>
        <w:pStyle w:val="ListParagraph"/>
        <w:numPr>
          <w:ilvl w:val="0"/>
          <w:numId w:val="2"/>
        </w:numPr>
        <w:jc w:val="left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i) </w:t>
      </w:r>
      <w:r w:rsidRPr="005F318A">
        <w:rPr>
          <w:rFonts w:ascii="Times New Roman" w:hAnsi="Times New Roman" w:cs="Times New Roman"/>
          <w:b/>
          <w:bCs/>
          <w:sz w:val="32"/>
          <w:szCs w:val="32"/>
        </w:rPr>
        <w:t>Buy Properties:</w:t>
      </w:r>
      <w:r w:rsidR="00272DD3">
        <w:rPr>
          <w:rFonts w:ascii="Times New Roman" w:hAnsi="Times New Roman" w:cs="Times New Roman"/>
          <w:b/>
          <w:bCs/>
          <w:sz w:val="32"/>
          <w:szCs w:val="32"/>
        </w:rPr>
        <w:t xml:space="preserve">  </w:t>
      </w:r>
    </w:p>
    <w:p w14:paraId="6CCABC15" w14:textId="7AAFFB15" w:rsidR="00272DD3" w:rsidRDefault="00272DD3" w:rsidP="00C15C01">
      <w:pPr>
        <w:pStyle w:val="ListParagraph"/>
        <w:jc w:val="left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4F7CC88D" wp14:editId="14B8A84C">
            <wp:extent cx="5731510" cy="322389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CCD3B" w14:textId="77777777" w:rsidR="00272DD3" w:rsidRPr="00272DD3" w:rsidRDefault="00272DD3" w:rsidP="00272DD3">
      <w:pPr>
        <w:ind w:left="360"/>
        <w:jc w:val="left"/>
        <w:rPr>
          <w:rFonts w:ascii="Times New Roman" w:hAnsi="Times New Roman" w:cs="Times New Roman"/>
          <w:b/>
          <w:bCs/>
          <w:sz w:val="32"/>
          <w:szCs w:val="32"/>
        </w:rPr>
      </w:pPr>
    </w:p>
    <w:p w14:paraId="27E1C1C9" w14:textId="77777777" w:rsidR="00272DD3" w:rsidRPr="00272DD3" w:rsidRDefault="00272DD3" w:rsidP="00272DD3">
      <w:pPr>
        <w:pStyle w:val="ListParagraph"/>
        <w:jc w:val="left"/>
        <w:rPr>
          <w:rFonts w:ascii="Times New Roman" w:hAnsi="Times New Roman" w:cs="Times New Roman"/>
          <w:b/>
          <w:bCs/>
          <w:sz w:val="32"/>
          <w:szCs w:val="32"/>
        </w:rPr>
      </w:pPr>
    </w:p>
    <w:p w14:paraId="2D9E66B4" w14:textId="1F0412EB" w:rsidR="00272DD3" w:rsidRPr="00272DD3" w:rsidRDefault="00272DD3" w:rsidP="00272DD3">
      <w:pPr>
        <w:pStyle w:val="ListParagraph"/>
        <w:jc w:val="left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1EBEE46A" wp14:editId="2763B075">
            <wp:extent cx="5731510" cy="322389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6F6B7" w14:textId="77777777" w:rsidR="00272DD3" w:rsidRPr="00272DD3" w:rsidRDefault="00272DD3" w:rsidP="00272DD3">
      <w:pPr>
        <w:pStyle w:val="ListParagraph"/>
        <w:jc w:val="left"/>
        <w:rPr>
          <w:rFonts w:ascii="Times New Roman" w:hAnsi="Times New Roman" w:cs="Times New Roman"/>
          <w:b/>
          <w:bCs/>
          <w:sz w:val="32"/>
          <w:szCs w:val="32"/>
        </w:rPr>
      </w:pPr>
    </w:p>
    <w:p w14:paraId="76299261" w14:textId="6E95E487" w:rsidR="005F318A" w:rsidRDefault="005F318A" w:rsidP="005F318A">
      <w:pPr>
        <w:pStyle w:val="ListParagraph"/>
        <w:jc w:val="left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ii) </w:t>
      </w:r>
      <w:r w:rsidR="00C86833">
        <w:rPr>
          <w:rFonts w:ascii="Times New Roman" w:hAnsi="Times New Roman" w:cs="Times New Roman"/>
          <w:b/>
          <w:bCs/>
          <w:sz w:val="32"/>
          <w:szCs w:val="32"/>
        </w:rPr>
        <w:t>View Properties:</w:t>
      </w:r>
      <w:r w:rsidR="00272DD3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</w:p>
    <w:p w14:paraId="076CF998" w14:textId="77777777" w:rsidR="00C15C01" w:rsidRDefault="00C15C01" w:rsidP="005F318A">
      <w:pPr>
        <w:pStyle w:val="ListParagraph"/>
        <w:jc w:val="left"/>
        <w:rPr>
          <w:rFonts w:ascii="Times New Roman" w:hAnsi="Times New Roman" w:cs="Times New Roman"/>
          <w:b/>
          <w:bCs/>
          <w:sz w:val="32"/>
          <w:szCs w:val="32"/>
        </w:rPr>
      </w:pPr>
    </w:p>
    <w:p w14:paraId="4B729A49" w14:textId="14C1307C" w:rsidR="00272DD3" w:rsidRDefault="00272DD3" w:rsidP="005F318A">
      <w:pPr>
        <w:pStyle w:val="ListParagraph"/>
        <w:jc w:val="left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noProof/>
          <w:sz w:val="32"/>
          <w:szCs w:val="32"/>
        </w:rPr>
        <w:lastRenderedPageBreak/>
        <w:drawing>
          <wp:inline distT="0" distB="0" distL="0" distR="0" wp14:anchorId="39553D9D" wp14:editId="6942FD3F">
            <wp:extent cx="5731510" cy="322389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DD2E6" w14:textId="5A4090D4" w:rsidR="001A11C7" w:rsidRDefault="001A11C7" w:rsidP="005F318A">
      <w:pPr>
        <w:pStyle w:val="ListParagraph"/>
        <w:jc w:val="left"/>
        <w:rPr>
          <w:rFonts w:ascii="Times New Roman" w:hAnsi="Times New Roman" w:cs="Times New Roman"/>
          <w:b/>
          <w:bCs/>
          <w:sz w:val="32"/>
          <w:szCs w:val="32"/>
        </w:rPr>
      </w:pPr>
    </w:p>
    <w:p w14:paraId="7A00F598" w14:textId="77777777" w:rsidR="001A11C7" w:rsidRDefault="001A11C7" w:rsidP="005F318A">
      <w:pPr>
        <w:pStyle w:val="ListParagraph"/>
        <w:jc w:val="left"/>
        <w:rPr>
          <w:rFonts w:ascii="Times New Roman" w:hAnsi="Times New Roman" w:cs="Times New Roman"/>
          <w:b/>
          <w:bCs/>
          <w:sz w:val="32"/>
          <w:szCs w:val="32"/>
        </w:rPr>
      </w:pPr>
    </w:p>
    <w:p w14:paraId="0EC0B736" w14:textId="77777777" w:rsidR="001A11C7" w:rsidRDefault="00272DD3" w:rsidP="005F318A">
      <w:pPr>
        <w:pStyle w:val="ListParagraph"/>
        <w:jc w:val="left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noProof/>
          <w:sz w:val="32"/>
          <w:szCs w:val="32"/>
        </w:rPr>
        <w:drawing>
          <wp:inline distT="0" distB="0" distL="0" distR="0" wp14:anchorId="21310E4D" wp14:editId="21BE544B">
            <wp:extent cx="5731510" cy="322389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518A6" w14:textId="77777777" w:rsidR="001A11C7" w:rsidRDefault="001A11C7" w:rsidP="005F318A">
      <w:pPr>
        <w:pStyle w:val="ListParagraph"/>
        <w:jc w:val="left"/>
        <w:rPr>
          <w:rFonts w:ascii="Times New Roman" w:hAnsi="Times New Roman" w:cs="Times New Roman"/>
          <w:b/>
          <w:bCs/>
          <w:sz w:val="32"/>
          <w:szCs w:val="32"/>
        </w:rPr>
      </w:pPr>
    </w:p>
    <w:p w14:paraId="0F65B9BE" w14:textId="77777777" w:rsidR="001A11C7" w:rsidRDefault="00272DD3" w:rsidP="005F318A">
      <w:pPr>
        <w:pStyle w:val="ListParagraph"/>
        <w:jc w:val="left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noProof/>
          <w:sz w:val="32"/>
          <w:szCs w:val="32"/>
        </w:rPr>
        <w:lastRenderedPageBreak/>
        <w:drawing>
          <wp:inline distT="0" distB="0" distL="0" distR="0" wp14:anchorId="42733F06" wp14:editId="2FA6A69A">
            <wp:extent cx="5731510" cy="322389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D5D4D" w14:textId="5E77FC33" w:rsidR="001A11C7" w:rsidRDefault="001A11C7" w:rsidP="005F318A">
      <w:pPr>
        <w:pStyle w:val="ListParagraph"/>
        <w:jc w:val="left"/>
        <w:rPr>
          <w:rFonts w:ascii="Times New Roman" w:hAnsi="Times New Roman" w:cs="Times New Roman"/>
          <w:b/>
          <w:bCs/>
          <w:sz w:val="32"/>
          <w:szCs w:val="32"/>
        </w:rPr>
      </w:pPr>
    </w:p>
    <w:p w14:paraId="05F23CE1" w14:textId="39164500" w:rsidR="001A11C7" w:rsidRPr="001A11C7" w:rsidRDefault="001A11C7" w:rsidP="001A11C7">
      <w:pPr>
        <w:jc w:val="left"/>
        <w:rPr>
          <w:rFonts w:ascii="Times New Roman" w:hAnsi="Times New Roman" w:cs="Times New Roman"/>
          <w:b/>
          <w:bCs/>
          <w:sz w:val="32"/>
          <w:szCs w:val="32"/>
        </w:rPr>
      </w:pPr>
    </w:p>
    <w:p w14:paraId="2661F2DC" w14:textId="77777777" w:rsidR="001A11C7" w:rsidRDefault="001A11C7" w:rsidP="005F318A">
      <w:pPr>
        <w:pStyle w:val="ListParagraph"/>
        <w:jc w:val="left"/>
        <w:rPr>
          <w:rFonts w:ascii="Times New Roman" w:hAnsi="Times New Roman" w:cs="Times New Roman"/>
          <w:b/>
          <w:bCs/>
          <w:sz w:val="32"/>
          <w:szCs w:val="32"/>
        </w:rPr>
      </w:pPr>
    </w:p>
    <w:p w14:paraId="6B132B4B" w14:textId="2114F9DA" w:rsidR="00272DD3" w:rsidRDefault="00272DD3" w:rsidP="005F318A">
      <w:pPr>
        <w:pStyle w:val="ListParagraph"/>
        <w:jc w:val="left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noProof/>
          <w:sz w:val="32"/>
          <w:szCs w:val="32"/>
        </w:rPr>
        <w:drawing>
          <wp:inline distT="0" distB="0" distL="0" distR="0" wp14:anchorId="349A83D7" wp14:editId="19731831">
            <wp:extent cx="5731510" cy="322389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C1F098" w14:textId="77777777" w:rsidR="001A11C7" w:rsidRPr="005F318A" w:rsidRDefault="001A11C7" w:rsidP="005F318A">
      <w:pPr>
        <w:pStyle w:val="ListParagraph"/>
        <w:jc w:val="left"/>
        <w:rPr>
          <w:rFonts w:ascii="Times New Roman" w:hAnsi="Times New Roman" w:cs="Times New Roman"/>
          <w:b/>
          <w:bCs/>
          <w:sz w:val="32"/>
          <w:szCs w:val="32"/>
        </w:rPr>
      </w:pPr>
    </w:p>
    <w:p w14:paraId="1098CEAC" w14:textId="53C8BC16" w:rsidR="005F318A" w:rsidRDefault="005F318A" w:rsidP="001A11C7">
      <w:pPr>
        <w:pStyle w:val="ListParagraph"/>
        <w:numPr>
          <w:ilvl w:val="0"/>
          <w:numId w:val="2"/>
        </w:numPr>
        <w:jc w:val="left"/>
        <w:rPr>
          <w:rFonts w:ascii="Times New Roman" w:hAnsi="Times New Roman" w:cs="Times New Roman"/>
          <w:b/>
          <w:bCs/>
          <w:sz w:val="32"/>
          <w:szCs w:val="32"/>
        </w:rPr>
      </w:pPr>
      <w:r w:rsidRPr="001A11C7">
        <w:rPr>
          <w:rFonts w:ascii="Times New Roman" w:hAnsi="Times New Roman" w:cs="Times New Roman"/>
          <w:b/>
          <w:bCs/>
          <w:sz w:val="32"/>
          <w:szCs w:val="32"/>
        </w:rPr>
        <w:t>Sell Properties:</w:t>
      </w:r>
    </w:p>
    <w:p w14:paraId="56E46850" w14:textId="77777777" w:rsidR="00EE03A8" w:rsidRDefault="00EE03A8" w:rsidP="00EE03A8">
      <w:pPr>
        <w:pStyle w:val="ListParagraph"/>
        <w:jc w:val="left"/>
        <w:rPr>
          <w:rFonts w:ascii="Times New Roman" w:hAnsi="Times New Roman" w:cs="Times New Roman"/>
          <w:b/>
          <w:bCs/>
          <w:sz w:val="32"/>
          <w:szCs w:val="32"/>
        </w:rPr>
      </w:pPr>
    </w:p>
    <w:p w14:paraId="1FE6DDCF" w14:textId="77777777" w:rsidR="001A11C7" w:rsidRDefault="001A11C7" w:rsidP="001A11C7">
      <w:pPr>
        <w:pStyle w:val="ListParagraph"/>
        <w:jc w:val="left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noProof/>
          <w:sz w:val="32"/>
          <w:szCs w:val="32"/>
        </w:rPr>
        <w:lastRenderedPageBreak/>
        <w:drawing>
          <wp:inline distT="0" distB="0" distL="0" distR="0" wp14:anchorId="1C230BA0" wp14:editId="427C5EFF">
            <wp:extent cx="5731510" cy="322389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3F233" w14:textId="77777777" w:rsidR="001A11C7" w:rsidRDefault="001A11C7" w:rsidP="001A11C7">
      <w:pPr>
        <w:pStyle w:val="ListParagraph"/>
        <w:jc w:val="left"/>
        <w:rPr>
          <w:rFonts w:ascii="Times New Roman" w:hAnsi="Times New Roman" w:cs="Times New Roman"/>
          <w:b/>
          <w:bCs/>
          <w:sz w:val="32"/>
          <w:szCs w:val="32"/>
        </w:rPr>
      </w:pPr>
    </w:p>
    <w:p w14:paraId="1986AAA6" w14:textId="77777777" w:rsidR="001A11C7" w:rsidRDefault="001A11C7" w:rsidP="001A11C7">
      <w:pPr>
        <w:pStyle w:val="ListParagraph"/>
        <w:jc w:val="left"/>
        <w:rPr>
          <w:rFonts w:ascii="Times New Roman" w:hAnsi="Times New Roman" w:cs="Times New Roman"/>
          <w:b/>
          <w:bCs/>
          <w:sz w:val="32"/>
          <w:szCs w:val="32"/>
        </w:rPr>
      </w:pPr>
    </w:p>
    <w:p w14:paraId="5BDA3D8C" w14:textId="77777777" w:rsidR="001A11C7" w:rsidRDefault="001A11C7" w:rsidP="001A11C7">
      <w:pPr>
        <w:pStyle w:val="ListParagraph"/>
        <w:jc w:val="left"/>
        <w:rPr>
          <w:rFonts w:ascii="Times New Roman" w:hAnsi="Times New Roman" w:cs="Times New Roman"/>
          <w:b/>
          <w:bCs/>
          <w:sz w:val="32"/>
          <w:szCs w:val="32"/>
        </w:rPr>
      </w:pPr>
    </w:p>
    <w:p w14:paraId="462D2A10" w14:textId="5E4D704E" w:rsidR="001A11C7" w:rsidRDefault="001A11C7" w:rsidP="001A11C7">
      <w:pPr>
        <w:pStyle w:val="ListParagraph"/>
        <w:jc w:val="left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noProof/>
          <w:sz w:val="32"/>
          <w:szCs w:val="32"/>
        </w:rPr>
        <w:drawing>
          <wp:inline distT="0" distB="0" distL="0" distR="0" wp14:anchorId="6AAA28F0" wp14:editId="36AD884A">
            <wp:extent cx="5731510" cy="322389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C964B8" w14:textId="3A524671" w:rsidR="001A11C7" w:rsidRPr="001A11C7" w:rsidRDefault="001A11C7" w:rsidP="001A11C7">
      <w:pPr>
        <w:pStyle w:val="ListParagraph"/>
        <w:jc w:val="left"/>
        <w:rPr>
          <w:rFonts w:ascii="Times New Roman" w:hAnsi="Times New Roman" w:cs="Times New Roman"/>
          <w:b/>
          <w:bCs/>
          <w:sz w:val="32"/>
          <w:szCs w:val="32"/>
        </w:rPr>
      </w:pPr>
    </w:p>
    <w:p w14:paraId="5AEBBC62" w14:textId="3AC5A4FA" w:rsidR="00C86833" w:rsidRDefault="00C86833" w:rsidP="00C86833">
      <w:pPr>
        <w:jc w:val="left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Media:</w:t>
      </w:r>
    </w:p>
    <w:p w14:paraId="4B56D48D" w14:textId="77777777" w:rsidR="00EE03A8" w:rsidRDefault="00EE03A8" w:rsidP="00C86833">
      <w:pPr>
        <w:jc w:val="left"/>
        <w:rPr>
          <w:rFonts w:ascii="Times New Roman" w:hAnsi="Times New Roman" w:cs="Times New Roman"/>
          <w:b/>
          <w:bCs/>
          <w:sz w:val="32"/>
          <w:szCs w:val="32"/>
        </w:rPr>
      </w:pPr>
    </w:p>
    <w:p w14:paraId="4CB05FB0" w14:textId="18A90E07" w:rsidR="00EE03A8" w:rsidRDefault="00EE03A8" w:rsidP="00C86833">
      <w:pPr>
        <w:jc w:val="left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noProof/>
          <w:sz w:val="32"/>
          <w:szCs w:val="32"/>
        </w:rPr>
        <w:lastRenderedPageBreak/>
        <w:drawing>
          <wp:inline distT="0" distB="0" distL="0" distR="0" wp14:anchorId="288BE47B" wp14:editId="37FC69FF">
            <wp:extent cx="5731510" cy="322389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2EC12" w14:textId="77777777" w:rsidR="00EE03A8" w:rsidRDefault="00EE03A8" w:rsidP="00C86833">
      <w:pPr>
        <w:jc w:val="left"/>
        <w:rPr>
          <w:rFonts w:ascii="Times New Roman" w:hAnsi="Times New Roman" w:cs="Times New Roman"/>
          <w:b/>
          <w:bCs/>
          <w:sz w:val="32"/>
          <w:szCs w:val="32"/>
        </w:rPr>
      </w:pPr>
    </w:p>
    <w:p w14:paraId="48D01B69" w14:textId="3C7709D5" w:rsidR="00EE03A8" w:rsidRDefault="00C86833" w:rsidP="00C86833">
      <w:pPr>
        <w:jc w:val="left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Blog:</w:t>
      </w:r>
    </w:p>
    <w:p w14:paraId="3DC108B8" w14:textId="77777777" w:rsidR="002145B0" w:rsidRDefault="002145B0" w:rsidP="00C86833">
      <w:pPr>
        <w:jc w:val="left"/>
        <w:rPr>
          <w:rFonts w:ascii="Times New Roman" w:hAnsi="Times New Roman" w:cs="Times New Roman"/>
          <w:b/>
          <w:bCs/>
          <w:sz w:val="32"/>
          <w:szCs w:val="32"/>
        </w:rPr>
      </w:pPr>
    </w:p>
    <w:p w14:paraId="3C827011" w14:textId="28BEB56F" w:rsidR="00C86833" w:rsidRDefault="00EE03A8" w:rsidP="00C86833">
      <w:pPr>
        <w:jc w:val="left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noProof/>
          <w:sz w:val="32"/>
          <w:szCs w:val="32"/>
        </w:rPr>
        <w:drawing>
          <wp:inline distT="0" distB="0" distL="0" distR="0" wp14:anchorId="37432C15" wp14:editId="0ED553DC">
            <wp:extent cx="5731510" cy="322389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A11C7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</w:p>
    <w:p w14:paraId="11CD01F0" w14:textId="77777777" w:rsidR="00EE03A8" w:rsidRDefault="00EE03A8" w:rsidP="00C86833">
      <w:pPr>
        <w:jc w:val="left"/>
        <w:rPr>
          <w:rFonts w:ascii="Times New Roman" w:hAnsi="Times New Roman" w:cs="Times New Roman"/>
          <w:b/>
          <w:bCs/>
          <w:sz w:val="32"/>
          <w:szCs w:val="32"/>
        </w:rPr>
      </w:pPr>
    </w:p>
    <w:p w14:paraId="3D01F98A" w14:textId="00D005CB" w:rsidR="00C86833" w:rsidRDefault="00C86833" w:rsidP="00C86833">
      <w:pPr>
        <w:jc w:val="left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Contact Us:</w:t>
      </w:r>
    </w:p>
    <w:p w14:paraId="536CFE21" w14:textId="77777777" w:rsidR="00EE03A8" w:rsidRDefault="00EE03A8" w:rsidP="00C86833">
      <w:pPr>
        <w:jc w:val="left"/>
        <w:rPr>
          <w:rFonts w:ascii="Times New Roman" w:hAnsi="Times New Roman" w:cs="Times New Roman"/>
          <w:b/>
          <w:bCs/>
          <w:sz w:val="32"/>
          <w:szCs w:val="32"/>
        </w:rPr>
      </w:pPr>
    </w:p>
    <w:p w14:paraId="50BE699D" w14:textId="19A94F7F" w:rsidR="00C86833" w:rsidRPr="00C86833" w:rsidRDefault="001A11C7" w:rsidP="00C86833">
      <w:pPr>
        <w:jc w:val="left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noProof/>
          <w:sz w:val="32"/>
          <w:szCs w:val="32"/>
        </w:rPr>
        <w:lastRenderedPageBreak/>
        <w:drawing>
          <wp:inline distT="0" distB="0" distL="0" distR="0" wp14:anchorId="0F5B8DB6" wp14:editId="0C57EA03">
            <wp:extent cx="5731510" cy="3223895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25B1A" w14:textId="448510A9" w:rsidR="009C3CAC" w:rsidRDefault="009C3CAC">
      <w:pPr>
        <w:rPr>
          <w:rFonts w:ascii="Times New Roman" w:hAnsi="Times New Roman" w:cs="Times New Roman"/>
          <w:sz w:val="24"/>
          <w:lang w:val="en-US"/>
        </w:rPr>
      </w:pPr>
    </w:p>
    <w:p w14:paraId="3FDD08EC" w14:textId="77777777" w:rsidR="005F318A" w:rsidRPr="00CF0ED8" w:rsidRDefault="005F318A">
      <w:pPr>
        <w:rPr>
          <w:rFonts w:ascii="Times New Roman" w:hAnsi="Times New Roman" w:cs="Times New Roman"/>
          <w:sz w:val="24"/>
          <w:lang w:val="en-US"/>
        </w:rPr>
      </w:pPr>
    </w:p>
    <w:sectPr w:rsidR="005F318A" w:rsidRPr="00CF0ED8" w:rsidSect="009C3CAC"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AC8B6D" w14:textId="77777777" w:rsidR="001A25C5" w:rsidRDefault="001A25C5" w:rsidP="00411942">
      <w:r>
        <w:separator/>
      </w:r>
    </w:p>
  </w:endnote>
  <w:endnote w:type="continuationSeparator" w:id="0">
    <w:p w14:paraId="7E5C3E53" w14:textId="77777777" w:rsidR="001A25C5" w:rsidRDefault="001A25C5" w:rsidP="004119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6D14A3" w14:textId="77777777" w:rsidR="001A25C5" w:rsidRDefault="001A25C5" w:rsidP="00411942">
      <w:r>
        <w:separator/>
      </w:r>
    </w:p>
  </w:footnote>
  <w:footnote w:type="continuationSeparator" w:id="0">
    <w:p w14:paraId="42CB4FE5" w14:textId="77777777" w:rsidR="001A25C5" w:rsidRDefault="001A25C5" w:rsidP="004119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F2147F"/>
    <w:multiLevelType w:val="hybridMultilevel"/>
    <w:tmpl w:val="074AFB88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C56A41"/>
    <w:multiLevelType w:val="hybridMultilevel"/>
    <w:tmpl w:val="3BBE68AC"/>
    <w:lvl w:ilvl="0" w:tplc="4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yMrY0NDc2NTUwMTdQ0lEKTi0uzszPAykwrAUAPWnsQSwAAAA="/>
  </w:docVars>
  <w:rsids>
    <w:rsidRoot w:val="009C3CAC"/>
    <w:rsid w:val="00133ED2"/>
    <w:rsid w:val="0016683D"/>
    <w:rsid w:val="00174554"/>
    <w:rsid w:val="001A11C7"/>
    <w:rsid w:val="001A25C5"/>
    <w:rsid w:val="002145B0"/>
    <w:rsid w:val="00225334"/>
    <w:rsid w:val="00272DD3"/>
    <w:rsid w:val="00280405"/>
    <w:rsid w:val="00285716"/>
    <w:rsid w:val="002B7403"/>
    <w:rsid w:val="00411942"/>
    <w:rsid w:val="00423BE7"/>
    <w:rsid w:val="004D0071"/>
    <w:rsid w:val="005958DC"/>
    <w:rsid w:val="005F318A"/>
    <w:rsid w:val="005F710D"/>
    <w:rsid w:val="00621114"/>
    <w:rsid w:val="006846FB"/>
    <w:rsid w:val="00777F11"/>
    <w:rsid w:val="008837EE"/>
    <w:rsid w:val="008E2121"/>
    <w:rsid w:val="00922100"/>
    <w:rsid w:val="00972202"/>
    <w:rsid w:val="009C3CAC"/>
    <w:rsid w:val="00AC21BF"/>
    <w:rsid w:val="00B6332D"/>
    <w:rsid w:val="00B7318E"/>
    <w:rsid w:val="00B965DA"/>
    <w:rsid w:val="00C15C01"/>
    <w:rsid w:val="00C86833"/>
    <w:rsid w:val="00C87E8A"/>
    <w:rsid w:val="00CF0ED8"/>
    <w:rsid w:val="00E70E37"/>
    <w:rsid w:val="00E73745"/>
    <w:rsid w:val="00EC7AA3"/>
    <w:rsid w:val="00ED2A43"/>
    <w:rsid w:val="00EE03A8"/>
    <w:rsid w:val="00EE7221"/>
    <w:rsid w:val="00EF5D0B"/>
    <w:rsid w:val="00FA6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194F4C"/>
  <w15:chartTrackingRefBased/>
  <w15:docId w15:val="{38392D61-F5F9-440C-875C-6C7C4B3CB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C3C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8040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1194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1942"/>
  </w:style>
  <w:style w:type="paragraph" w:styleId="Footer">
    <w:name w:val="footer"/>
    <w:basedOn w:val="Normal"/>
    <w:link w:val="FooterChar"/>
    <w:uiPriority w:val="99"/>
    <w:unhideWhenUsed/>
    <w:rsid w:val="0041194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19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D7872B-7DAA-43C0-9226-39B6C798C7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8</TotalTime>
  <Pages>1</Pages>
  <Words>508</Words>
  <Characters>290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utam Majumder</dc:creator>
  <cp:keywords/>
  <dc:description/>
  <cp:lastModifiedBy>Piyush</cp:lastModifiedBy>
  <cp:revision>15</cp:revision>
  <dcterms:created xsi:type="dcterms:W3CDTF">2021-04-18T12:51:00Z</dcterms:created>
  <dcterms:modified xsi:type="dcterms:W3CDTF">2021-05-03T05:00:00Z</dcterms:modified>
</cp:coreProperties>
</file>